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6F00" w14:textId="77777777" w:rsidR="00394134" w:rsidRDefault="00394134" w:rsidP="00394134">
      <w:pPr>
        <w:spacing w:line="480" w:lineRule="auto"/>
        <w:jc w:val="center"/>
        <w:rPr>
          <w:rFonts w:ascii="Times New Roman" w:hAnsi="Times New Roman" w:cs="Times New Roman"/>
          <w:sz w:val="24"/>
          <w:szCs w:val="24"/>
          <w:lang w:val="en-US"/>
        </w:rPr>
      </w:pPr>
    </w:p>
    <w:p w14:paraId="5638A23A" w14:textId="77777777" w:rsidR="00394134" w:rsidRDefault="00394134" w:rsidP="00394134">
      <w:pPr>
        <w:spacing w:line="480" w:lineRule="auto"/>
        <w:jc w:val="center"/>
        <w:rPr>
          <w:rFonts w:ascii="Times New Roman" w:hAnsi="Times New Roman" w:cs="Times New Roman"/>
          <w:sz w:val="24"/>
          <w:szCs w:val="24"/>
          <w:lang w:val="en-US"/>
        </w:rPr>
      </w:pPr>
    </w:p>
    <w:p w14:paraId="08222732" w14:textId="77777777" w:rsidR="00394134" w:rsidRDefault="00394134" w:rsidP="00394134">
      <w:pPr>
        <w:spacing w:line="480" w:lineRule="auto"/>
        <w:jc w:val="center"/>
        <w:rPr>
          <w:rFonts w:ascii="Times New Roman" w:hAnsi="Times New Roman" w:cs="Times New Roman"/>
          <w:sz w:val="24"/>
          <w:szCs w:val="24"/>
          <w:lang w:val="en-US"/>
        </w:rPr>
      </w:pPr>
    </w:p>
    <w:p w14:paraId="5DDD98F5" w14:textId="77777777" w:rsidR="00394134" w:rsidRDefault="00394134" w:rsidP="00394134">
      <w:pPr>
        <w:spacing w:line="480" w:lineRule="auto"/>
        <w:jc w:val="center"/>
        <w:rPr>
          <w:rFonts w:ascii="Times New Roman" w:hAnsi="Times New Roman" w:cs="Times New Roman"/>
          <w:sz w:val="24"/>
          <w:szCs w:val="24"/>
          <w:lang w:val="en-US"/>
        </w:rPr>
      </w:pPr>
    </w:p>
    <w:p w14:paraId="0FD92912" w14:textId="77777777" w:rsidR="00394134" w:rsidRDefault="00394134" w:rsidP="00394134">
      <w:pPr>
        <w:spacing w:line="480" w:lineRule="auto"/>
        <w:jc w:val="center"/>
        <w:rPr>
          <w:rFonts w:ascii="Times New Roman" w:hAnsi="Times New Roman" w:cs="Times New Roman"/>
          <w:sz w:val="24"/>
          <w:szCs w:val="24"/>
          <w:lang w:val="en-US"/>
        </w:rPr>
      </w:pPr>
    </w:p>
    <w:p w14:paraId="763C168A" w14:textId="1941E41F" w:rsidR="00422DD1" w:rsidRDefault="00F3513D" w:rsidP="00394134">
      <w:pPr>
        <w:spacing w:line="480" w:lineRule="auto"/>
        <w:jc w:val="center"/>
        <w:rPr>
          <w:rFonts w:ascii="Times New Roman" w:hAnsi="Times New Roman" w:cs="Times New Roman"/>
          <w:sz w:val="24"/>
          <w:szCs w:val="24"/>
          <w:lang w:val="en-US"/>
        </w:rPr>
      </w:pPr>
      <w:r w:rsidRPr="00F3513D">
        <w:rPr>
          <w:rFonts w:ascii="Times New Roman" w:hAnsi="Times New Roman" w:cs="Times New Roman"/>
          <w:sz w:val="24"/>
          <w:szCs w:val="24"/>
          <w:lang w:val="en-US"/>
        </w:rPr>
        <w:t>The Decade of 1980s</w:t>
      </w:r>
    </w:p>
    <w:p w14:paraId="0C361527" w14:textId="77777777" w:rsidR="00422DD1" w:rsidRDefault="00F3513D" w:rsidP="00394134">
      <w:pPr>
        <w:spacing w:line="480" w:lineRule="auto"/>
        <w:jc w:val="center"/>
        <w:rPr>
          <w:rFonts w:ascii="Times New Roman" w:hAnsi="Times New Roman" w:cs="Times New Roman"/>
          <w:sz w:val="24"/>
          <w:szCs w:val="24"/>
          <w:lang w:val="en-US"/>
        </w:rPr>
      </w:pPr>
      <w:r w:rsidRPr="00F3513D">
        <w:rPr>
          <w:rFonts w:ascii="Times New Roman" w:hAnsi="Times New Roman" w:cs="Times New Roman"/>
          <w:sz w:val="24"/>
          <w:szCs w:val="24"/>
          <w:lang w:val="en-US"/>
        </w:rPr>
        <w:t>Student’s Name</w:t>
      </w:r>
    </w:p>
    <w:p w14:paraId="253EBC5B" w14:textId="77777777" w:rsidR="00422DD1" w:rsidRDefault="00F3513D" w:rsidP="00394134">
      <w:pPr>
        <w:spacing w:line="480" w:lineRule="auto"/>
        <w:jc w:val="center"/>
        <w:rPr>
          <w:rFonts w:ascii="Times New Roman" w:hAnsi="Times New Roman" w:cs="Times New Roman"/>
          <w:sz w:val="24"/>
          <w:szCs w:val="24"/>
          <w:lang w:val="en-US"/>
        </w:rPr>
      </w:pPr>
      <w:r w:rsidRPr="00F3513D">
        <w:rPr>
          <w:rFonts w:ascii="Times New Roman" w:hAnsi="Times New Roman" w:cs="Times New Roman"/>
          <w:sz w:val="24"/>
          <w:szCs w:val="24"/>
          <w:lang w:val="en-US"/>
        </w:rPr>
        <w:t>Institution of Affiliation</w:t>
      </w:r>
      <w:r w:rsidR="00422DD1">
        <w:rPr>
          <w:rFonts w:ascii="Times New Roman" w:hAnsi="Times New Roman" w:cs="Times New Roman"/>
          <w:sz w:val="24"/>
          <w:szCs w:val="24"/>
          <w:lang w:val="en-US"/>
        </w:rPr>
        <w:t>s</w:t>
      </w:r>
    </w:p>
    <w:p w14:paraId="0F89219D" w14:textId="77777777" w:rsidR="00394134" w:rsidRDefault="00394134" w:rsidP="0039413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41792EE" w14:textId="6A4C6344" w:rsidR="00422DD1" w:rsidRDefault="00F3513D" w:rsidP="00394134">
      <w:pPr>
        <w:spacing w:line="480" w:lineRule="auto"/>
        <w:jc w:val="center"/>
        <w:rPr>
          <w:rFonts w:ascii="Times New Roman" w:hAnsi="Times New Roman" w:cs="Times New Roman"/>
          <w:bCs/>
          <w:sz w:val="24"/>
          <w:szCs w:val="24"/>
          <w:lang w:val="en-US"/>
        </w:rPr>
      </w:pPr>
      <w:r w:rsidRPr="00F3513D">
        <w:rPr>
          <w:rFonts w:ascii="Times New Roman" w:hAnsi="Times New Roman" w:cs="Times New Roman"/>
          <w:bCs/>
          <w:sz w:val="24"/>
          <w:szCs w:val="24"/>
          <w:lang w:val="en-US"/>
        </w:rPr>
        <w:lastRenderedPageBreak/>
        <w:t xml:space="preserve">The </w:t>
      </w:r>
      <w:r w:rsidRPr="00F3513D">
        <w:rPr>
          <w:rFonts w:ascii="Times New Roman" w:hAnsi="Times New Roman" w:cs="Times New Roman"/>
          <w:bCs/>
          <w:sz w:val="24"/>
          <w:szCs w:val="24"/>
          <w:lang w:val="en-US"/>
        </w:rPr>
        <w:t xml:space="preserve">Decade of </w:t>
      </w:r>
      <w:r w:rsidRPr="00F3513D">
        <w:rPr>
          <w:rFonts w:ascii="Times New Roman" w:hAnsi="Times New Roman" w:cs="Times New Roman"/>
          <w:bCs/>
          <w:sz w:val="24"/>
          <w:szCs w:val="24"/>
          <w:lang w:val="en-US"/>
        </w:rPr>
        <w:t>1980s</w:t>
      </w:r>
    </w:p>
    <w:p w14:paraId="2E366E73" w14:textId="77777777" w:rsidR="00422DD1" w:rsidRDefault="00422DD1" w:rsidP="00394134">
      <w:pPr>
        <w:spacing w:line="480" w:lineRule="auto"/>
        <w:jc w:val="center"/>
        <w:rPr>
          <w:rFonts w:ascii="Times New Roman" w:hAnsi="Times New Roman" w:cs="Times New Roman"/>
          <w:b/>
          <w:sz w:val="24"/>
          <w:szCs w:val="24"/>
          <w:lang w:val="en-US"/>
        </w:rPr>
      </w:pPr>
      <w:r w:rsidRPr="00422DD1">
        <w:rPr>
          <w:rFonts w:ascii="Times New Roman" w:hAnsi="Times New Roman" w:cs="Times New Roman"/>
          <w:b/>
          <w:sz w:val="24"/>
          <w:szCs w:val="24"/>
          <w:lang w:val="en-US"/>
        </w:rPr>
        <w:t>Introduction</w:t>
      </w:r>
    </w:p>
    <w:p w14:paraId="59D56B93" w14:textId="5F2FD0F0"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Touted as one of the most iconic decades in modern history, the 1980s came with an unprecedented number of transformations across various sectors. In the United States, this decade was ushered in by the election of Ronald Reagan as president, who oversaw drastic changes in the United States policies as well as international relations. During Reagan’s rule, the United States economy further experienced various shortcomings and successes in equal measure alongside changes in unemployment. At the same time, the country struggled with a drug abuse epidemic which the Reagan administration tried to eliminate in various ways. In the American popular culture, the American television landscape underwent a massive transformation due to the technological advancements that came with cable television, and this spilled over into the music industry through the inception of the iconic MTV channel at the start of the decade. Similarly, the fashion industry underwent massive changes, with newer and bolder trends making their mark and the increased involvement of popular culture in the determination of the fashion trends.</w:t>
      </w:r>
    </w:p>
    <w:p w14:paraId="315968D8" w14:textId="77777777" w:rsidR="00422DD1" w:rsidRDefault="00F3513D" w:rsidP="00394134">
      <w:pPr>
        <w:spacing w:line="480" w:lineRule="auto"/>
        <w:jc w:val="center"/>
        <w:rPr>
          <w:rFonts w:ascii="Times New Roman" w:hAnsi="Times New Roman" w:cs="Times New Roman"/>
          <w:b/>
          <w:sz w:val="24"/>
          <w:szCs w:val="24"/>
          <w:lang w:val="en-US"/>
        </w:rPr>
      </w:pPr>
      <w:r w:rsidRPr="00F3513D">
        <w:rPr>
          <w:rFonts w:ascii="Times New Roman" w:hAnsi="Times New Roman" w:cs="Times New Roman"/>
          <w:b/>
          <w:sz w:val="24"/>
          <w:szCs w:val="24"/>
          <w:lang w:val="en-US"/>
        </w:rPr>
        <w:t>1980s Presidency and International Relations (War)</w:t>
      </w:r>
    </w:p>
    <w:p w14:paraId="172A8A23" w14:textId="7C582C66"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Ronald Reagan was elected President of the United States on November 4, 1980 (RRPLM, n.d.). At the start of his first term, President Reagan looked to reinvigorate the United State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military power since he believed that the country was not as powerful internationally as it was supposed to be (Britannica, 2021). Consequently, Reagan approved significant increments in the nati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military budgeted expenditure to facilitate the adoption of the latest technology into the nati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defense (Britannica, 2021). Locally,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domestic policies significantly affected the economic, political, and social environment in the United States throughout the 1980s (RRPLM, n.d.). Reagan initiated and supported the </w:t>
      </w:r>
      <w:r w:rsidRPr="00F3513D">
        <w:rPr>
          <w:rFonts w:ascii="Times New Roman" w:hAnsi="Times New Roman" w:cs="Times New Roman"/>
          <w:sz w:val="24"/>
          <w:szCs w:val="24"/>
          <w:lang w:val="en-US"/>
        </w:rPr>
        <w:lastRenderedPageBreak/>
        <w:t>amendment of a Social Security reform bill that looked to ensure that the social security system had limited financial strains compared to the previous years (RRPLM, n.d.). Furthermore, Reagan approved the immigration reform legislation to provide a new lease of life for various illegal immigrants in the United States at the time (RRPLM, n.d.). Moreover, his administration expanded the Medicare plan to accommodate more heath needs for senior citizens and special groups in the nation (RRPLM, n.d.). Also, Reagan imposed a new system of selecting members of the justice system based on their “adherence to judicial restraint” (RRPLM, n.d.).</w:t>
      </w:r>
    </w:p>
    <w:p w14:paraId="01D77729" w14:textId="76513F89"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Internationally, Reagan contributed to increased tensions between the U.S and the Soviet Union during the early 1980s (Britannica, 2021). As a member of the Republican Party, his conservative ideologies were portrayed in his public opposition against the Soviet Union and its communist ideals (RRPLM, n.d.). He openly criticized the Soviet Union and believed that U.S. needed to strengthen its military capabilities to exceed those of its opponents (RRPLM,</w:t>
      </w:r>
      <w:r w:rsidR="00422DD1">
        <w:rPr>
          <w:rFonts w:ascii="Times New Roman" w:hAnsi="Times New Roman" w:cs="Times New Roman"/>
          <w:sz w:val="24"/>
          <w:szCs w:val="24"/>
          <w:lang w:val="en-US"/>
        </w:rPr>
        <w:t xml:space="preserve"> </w:t>
      </w:r>
      <w:r w:rsidRPr="00F3513D">
        <w:rPr>
          <w:rFonts w:ascii="Times New Roman" w:hAnsi="Times New Roman" w:cs="Times New Roman"/>
          <w:sz w:val="24"/>
          <w:szCs w:val="24"/>
          <w:lang w:val="en-US"/>
        </w:rPr>
        <w:t>n.d.). Consequently, he approved domestic policies aimed at initiating significant tax cuts to create more funds that were channeled to the country’s military (RRPLM, n.d.). Most notably, Reagan supported the launch of various nuclear weapons, including the “MX Missile system</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was part of a larger Strategic Defense Initiative (Star Wars) program” aimed at strengthening the nation’s military (RRPLM, n.d.</w:t>
      </w:r>
      <w:r w:rsidR="00BB524F" w:rsidRPr="00F3513D">
        <w:rPr>
          <w:rFonts w:ascii="Times New Roman" w:hAnsi="Times New Roman" w:cs="Times New Roman"/>
          <w:sz w:val="24"/>
          <w:szCs w:val="24"/>
          <w:lang w:val="en-US"/>
        </w:rPr>
        <w:t>). This</w:t>
      </w:r>
      <w:r w:rsidRPr="00F3513D">
        <w:rPr>
          <w:rFonts w:ascii="Times New Roman" w:hAnsi="Times New Roman" w:cs="Times New Roman"/>
          <w:sz w:val="24"/>
          <w:szCs w:val="24"/>
          <w:lang w:val="en-US"/>
        </w:rPr>
        <w:t xml:space="preserve"> was perceived as his hostile stance against communist and non-conservative beliefs (Britannica, 2021). Consequently, the nation’s diplomatic connections with the Soviet Union declined massively during Reagan’s initial years in power (Britannica, 2021). The Soviet Union also contributed to the worsening of these relations with actions such as the bombing of a plane carrying various American citizens in 1983, as well as openly criticizing Reagan’s military augmentation as an attempt to increase the competition for weapons worldwide (Britannica, 2021).</w:t>
      </w:r>
    </w:p>
    <w:p w14:paraId="69B9F327" w14:textId="52B7A434"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lastRenderedPageBreak/>
        <w:t>Reagan was also entirely against the spread of communism in the world (Britannica, 2021). Subsequently, Reagan offered support to nations that experienced uprising and rebellions that looked to remove communist leaders from power. Most evidently, the Reagan administration provided millions of dollars in financial and warfare equipment to armed forces in El Salvador</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engaged in the war against the ruling party at the time, in addition to offering training for these forces (Britannia, 2021). In Nicaragua, Reagan approved the expenditure of about twenty million dollars to promote the anti-Sandinista rebels who were against the Sandinista National Liberation Front, which had communist relations with other countries in 1981 (Britannica, 2021). This fuelled a massive civil war in the country that persisted into the mid-1980s, which significantly diminished any efforts made by Nicaragua to improve its economy (Britannica, 2021). Moreover,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administration used the country</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position in global funding agencies such as the World Bank to deny the Nicaraguan government loans and also imposed various trade sanctions on the country (Britannica, 2021). These factors severely destroyed Nicaragu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economic and political stability during the 1980s, which shows the extent to which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administration was willing to undermine countries with communist relations (Britannica, 2021).</w:t>
      </w:r>
    </w:p>
    <w:p w14:paraId="1A1364A9" w14:textId="123FB0E5"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Reagan also initiated an intense crackdown on terrorism in the United States and globally. Most notably, in 1986, Reagan imposed various sanctions on Libya and limited the nati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financial activities in the United States after his administration implicated Liby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leader, General Muammar al-Qaddafi in the funding of various terrorist attacks that affected the U.S. and Israel (Britannica, 2021). The Libyan leader also bombed American military personnel in the Gulf of Sidra, and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administration replied with an aggressive assault on Libyan marine equipment and was subsequently involved in the raid of the Libyan leader</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compound in Liby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capital city (Britannica, 2021).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administration viewed terrorism as a tool of warfare and more than an offense against humanity, and therefore </w:t>
      </w:r>
      <w:r w:rsidRPr="00F3513D">
        <w:rPr>
          <w:rFonts w:ascii="Times New Roman" w:hAnsi="Times New Roman" w:cs="Times New Roman"/>
          <w:sz w:val="24"/>
          <w:szCs w:val="24"/>
          <w:lang w:val="en-US"/>
        </w:rPr>
        <w:lastRenderedPageBreak/>
        <w:t xml:space="preserve">looked to declare war or impose sanctions against nations that sponsored any terrorist activities (Toaldo, 2012). Furthermore, Reagan approved the funding aimed at supporting the rebellions aimed at removing the leaders in countries that supported terrorism (Toaldo, 2012). Consequently, </w:t>
      </w:r>
      <w:r w:rsidR="00D50D17">
        <w:rPr>
          <w:rFonts w:ascii="Times New Roman" w:hAnsi="Times New Roman" w:cs="Times New Roman"/>
          <w:sz w:val="24"/>
          <w:szCs w:val="24"/>
          <w:lang w:val="en-US"/>
        </w:rPr>
        <w:t xml:space="preserve">the </w:t>
      </w:r>
      <w:r w:rsidRPr="00F3513D">
        <w:rPr>
          <w:rFonts w:ascii="Times New Roman" w:hAnsi="Times New Roman" w:cs="Times New Roman"/>
          <w:sz w:val="24"/>
          <w:szCs w:val="24"/>
          <w:lang w:val="en-US"/>
        </w:rPr>
        <w:t>U.S. approached terrorism intending to target the nations who supported terrorist actions.</w:t>
      </w:r>
    </w:p>
    <w:p w14:paraId="5286E98D" w14:textId="6ED23CBA"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Reagan was re-elected President during the 1984 elections at a time when he was popular among most Americans (Britannica, 2021). In his re-election bid, Reagan promised to sustain the nati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economic growth and its position in international matters (Britannica, 2021). He contested on a Republican ticket with George Bush as his running mate, and they easily defeated their Democratic opponents (Britannica, 2021). At the start of his second term, Reagan approved a program that allowed the United States to sell military weapons to Iran in exchange for Ir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assistance in rescuing American hostages in Lebanon (Britannica, 2021). This was directly against the United State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stance that terrorists or nations that supported terrorism (like Iran) could not be negotiated with (Britannica, 2021). Consequently, upon the release of the details surrounding this program, Reagan was heavily criticized both locally and internationally as a president who was not firm on his beliefs and policies (Britannica, 2021). Moreover, it was later revealed that some of the revenue generated from selling the weapons to Iran were used to support the rebellion that led to Nicaragu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collapse in the 1980s (Britannica, 2021). This scandal was perhaps the most damaging on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reputation, overshadowing the economic progress that the U.S. made in the final years of his presidency (Britannica, 2021).</w:t>
      </w:r>
    </w:p>
    <w:p w14:paraId="471802C5" w14:textId="30720D78"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Nonetheless,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second term was also marked by the end of the Cold War between the United States and the Soviet Union. The Cold War in the 1980s primarily entailed the economic, political, and social strategies that were employed by these two countries to undermine the influence of their opponents in third-world countries (History, </w:t>
      </w:r>
      <w:r w:rsidRPr="00F3513D">
        <w:rPr>
          <w:rFonts w:ascii="Times New Roman" w:hAnsi="Times New Roman" w:cs="Times New Roman"/>
          <w:sz w:val="24"/>
          <w:szCs w:val="24"/>
          <w:lang w:val="en-US"/>
        </w:rPr>
        <w:lastRenderedPageBreak/>
        <w:t>2021). Undeniably, internal complications in the Soviet Union resulted in its disintegration as various countries acquired independence, which limited the ability of the Soviet Union to expand its influence and communist ideals to more countries (History, 2021). Furthermore, the military power and sheer influence of the United States had been exposed by Reagan, and many third-world countries opted to side with the U.S. to avoid sanctions or any negative outcomes as were seen in Nicaragua (History, 2021). Consequently, the influence of communism was massively declining around the world. Simultaneously, the Soviet Union was under the rule of Mikhail Gorbachev</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o took power in 1985, and Gorbachev leaned towards political openness and enhancing Russi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economic growth (History, 2021). This necessitated mending diplomatic relations with the United States. These factors led to the end of the Cold War (History, 2021).</w:t>
      </w:r>
    </w:p>
    <w:p w14:paraId="665C96CE" w14:textId="77777777" w:rsidR="00422DD1" w:rsidRDefault="00F3513D" w:rsidP="00394134">
      <w:pPr>
        <w:spacing w:line="480" w:lineRule="auto"/>
        <w:jc w:val="center"/>
        <w:rPr>
          <w:rFonts w:ascii="Times New Roman" w:hAnsi="Times New Roman" w:cs="Times New Roman"/>
          <w:b/>
          <w:sz w:val="24"/>
          <w:szCs w:val="24"/>
          <w:lang w:val="en-US"/>
        </w:rPr>
      </w:pPr>
      <w:r w:rsidRPr="00F3513D">
        <w:rPr>
          <w:rFonts w:ascii="Times New Roman" w:hAnsi="Times New Roman" w:cs="Times New Roman"/>
          <w:b/>
          <w:sz w:val="24"/>
          <w:szCs w:val="24"/>
          <w:lang w:val="en-US"/>
        </w:rPr>
        <w:t>The United States Economy and Unemployment in the 1980s</w:t>
      </w:r>
    </w:p>
    <w:p w14:paraId="291991F2" w14:textId="50A57528"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During the initial years of the 1980s, the United States faced tough economic times. When Reagan was appointed president in 1981, the country was experiencing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double-digit inflation and interest rates near 20%</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and Reagan vowed to fine-tune the existing financial regulations and promote private enterprises (RRPLM, n.d.). President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economic stance was based on the idea that minimizing taxes would promote financial growth and enable the government to increase its revenue with reduced tax rates (RRPLM, n.d.). This additional revenue would then be channeled into defense and neutralizing the country’s financial debts (RRPLM, n.d.). Accordingly, in 1981, Reagan approved the “passage of $39 billion in budget cuts into law, as well as a massive 25 percent tax cut spread over three years for individuals, and faster write-offs for capital investment for business” (RRPLM, n.d.). In the following year, the United States experienced an economic disaster marked by numerous high-profile companies filing for bankruptcy and an alarming rate of farm foreclosures as well as historical federal budget shortfalls (Britannica, 2021). The country’s debt also </w:t>
      </w:r>
      <w:r w:rsidRPr="00F3513D">
        <w:rPr>
          <w:rFonts w:ascii="Times New Roman" w:hAnsi="Times New Roman" w:cs="Times New Roman"/>
          <w:sz w:val="24"/>
          <w:szCs w:val="24"/>
          <w:lang w:val="en-US"/>
        </w:rPr>
        <w:lastRenderedPageBreak/>
        <w:t>increased three-fold (Britannica, 2021). This forced Reagan to reconsider his administration’s economic policies to reduce the tax cuts, which resulted in the country’s economy improving in the following years (Britannica, 2021).</w:t>
      </w:r>
    </w:p>
    <w:p w14:paraId="4E522D86" w14:textId="5EE7B1E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By the mid-1980s, economic progress had been made by the United States despite various setbacks. By 1985, the country</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trade deficit had reached hundreds of millions of dollars, up from 25 million in 1980 (Britannica, 2021). These progressively worsened the country</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debt. As of 1986, approximately one-third of all the African Americans in the U.S. had an income that was lower than the poverty level (RRPLM, n.d.). In the same year, President Reagan passed the Tax Reform law and implemented targeted tax increases as well as budget cuts to help minimize the trade deficit and the country’s debt (RRPLM, n.d.). Reagan’s administration also prioritized the progress of the private sector based on the idea that private enterprises would take up some of the federal government’s financial responsibilities (RRPLM, n.d.). Moreover, the budgets of government agencies were cut down and the additional funds channeled into military advancement and other projects prioritized by the Reagan administration (Britannica, 2021).</w:t>
      </w:r>
    </w:p>
    <w:p w14:paraId="3789DADF" w14:textId="299781E8"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However, the United States experienced noteworthy economic growth during the final years in the 1980s. In the final years of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administration, the inflation rates were less than 5%, and the country had significantly low-interest rates (RRPLM, n.d.) However, towards the end of the 1980s, the United States was battling increased debts due to the accumulating trade deficits (Britannica, 2021). Nonetheless, the final years of Reagan’s administration were marked by financial stability and growth, although many complained that the economic policies only benefitted the rich while leaving out the poor (Britannica, 2021). Subsequently, President Reagan affirmed his preference for free trade, which was exemplified in his decision to take part in the “Free Trade Agreement with Canada, which evolved into the North American Free Trade Agreement (NAFTA)” (RRPLM, n.d.). This and </w:t>
      </w:r>
      <w:r w:rsidRPr="00F3513D">
        <w:rPr>
          <w:rFonts w:ascii="Times New Roman" w:hAnsi="Times New Roman" w:cs="Times New Roman"/>
          <w:sz w:val="24"/>
          <w:szCs w:val="24"/>
          <w:lang w:val="en-US"/>
        </w:rPr>
        <w:lastRenderedPageBreak/>
        <w:t>other agreements increasingly opened the United States to international markets, although this worsened the trade deficits since more products were being imported than being exported from the United States (RRPLM, n.d.). Furthermore, the increased availability of counterfeit goods necessitated a tightening of the country’s trade regulations.</w:t>
      </w:r>
    </w:p>
    <w:p w14:paraId="397E0EE2" w14:textId="7777777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Unemployment in the U.S. during the 1980s was also marked by moments of turbulence and historic fluctuations. During the 1982 economic disaster in the country, the unemployment rate rose to over 10%, which was the largest figure in the past four decades in the U.S. (RRPLM, n.d.). This was worsened by the downfall and closure of most companies within the same year. In the subsequent years, however, the unemployment rate fell, dropping to about 8% in 1983 and close to 7.2% by the end of 1984 (Auxier, 2010). Towards the late 1980s, the economic progress due to low inflation and interest rates resulted in “one of the lowest unemployment rates in modern U.S. history, which was hit a 14 year low as of June of 1988” (RRPLM, n.d.). Consequently, Reagan acquired increasing support from the trade and labor unions at the time despite criticism (RRPLM, n.d.) In the final years of the decade, the United States enjoyed historically low unemployment rates and these were sustained until Reagan handed over.</w:t>
      </w:r>
    </w:p>
    <w:p w14:paraId="7D214941" w14:textId="40F6F9F0" w:rsidR="00422DD1" w:rsidRDefault="00F3513D" w:rsidP="00394134">
      <w:pPr>
        <w:spacing w:line="480" w:lineRule="auto"/>
        <w:jc w:val="center"/>
        <w:rPr>
          <w:rFonts w:ascii="Times New Roman" w:hAnsi="Times New Roman" w:cs="Times New Roman"/>
          <w:b/>
          <w:sz w:val="24"/>
          <w:szCs w:val="24"/>
          <w:lang w:val="en-US"/>
        </w:rPr>
      </w:pPr>
      <w:r w:rsidRPr="00F3513D">
        <w:rPr>
          <w:rFonts w:ascii="Times New Roman" w:hAnsi="Times New Roman" w:cs="Times New Roman"/>
          <w:b/>
          <w:sz w:val="24"/>
          <w:szCs w:val="24"/>
          <w:lang w:val="en-US"/>
        </w:rPr>
        <w:t xml:space="preserve">Drug Abuse in the U.S </w:t>
      </w:r>
      <w:r w:rsidR="00422DD1">
        <w:rPr>
          <w:rFonts w:ascii="Times New Roman" w:hAnsi="Times New Roman" w:cs="Times New Roman"/>
          <w:b/>
          <w:sz w:val="24"/>
          <w:szCs w:val="24"/>
          <w:lang w:val="en-US"/>
        </w:rPr>
        <w:t>D</w:t>
      </w:r>
      <w:r w:rsidRPr="00F3513D">
        <w:rPr>
          <w:rFonts w:ascii="Times New Roman" w:hAnsi="Times New Roman" w:cs="Times New Roman"/>
          <w:b/>
          <w:sz w:val="24"/>
          <w:szCs w:val="24"/>
          <w:lang w:val="en-US"/>
        </w:rPr>
        <w:t>uring the 1980s</w:t>
      </w:r>
      <w:r w:rsidR="00923729">
        <w:rPr>
          <w:rFonts w:ascii="Times New Roman" w:hAnsi="Times New Roman" w:cs="Times New Roman"/>
          <w:b/>
          <w:sz w:val="24"/>
          <w:szCs w:val="24"/>
          <w:lang w:val="en-US"/>
        </w:rPr>
        <w:t xml:space="preserve"> Decade</w:t>
      </w:r>
    </w:p>
    <w:p w14:paraId="67B17A7A" w14:textId="77777777"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The 1980s Drug Epidemic</w:t>
      </w:r>
    </w:p>
    <w:p w14:paraId="70E27A54" w14:textId="227B8AFD"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During the early 1980s, the United States was in the midst of a severe drug abuse epidemic. This situation was mainly brought about by the increased knowledge during the 1980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enabled more individuals to easily set up local chemical laboratories where they could modify the chemical structures of the drugs and substances that were commonly abused at the time (Jekel &amp; Allen, 1987). Furthermore, the manufacturers and distributors of illegal drugs at the time developed more creative methods of finding new markets for their products </w:t>
      </w:r>
      <w:r w:rsidRPr="00F3513D">
        <w:rPr>
          <w:rFonts w:ascii="Times New Roman" w:hAnsi="Times New Roman" w:cs="Times New Roman"/>
          <w:sz w:val="24"/>
          <w:szCs w:val="24"/>
          <w:lang w:val="en-US"/>
        </w:rPr>
        <w:lastRenderedPageBreak/>
        <w:t>(Jekel &amp; Allen, 1987). This was mainly through the alteration of the chemical composition of the commonly known drugs to create more addictive and novel drugs (Jekel &amp; Allen, 1987). These novel drugs were especially important to drug traffickers because it took some time before the relevant governmental authorities discovered them and conducted experiments to identify their harmful effects and subsequently qualify them as illegal through additional bureaucratic processes (Jekel &amp; Allen, 1987). Consequently, the manufacturers and distributors were able to outpace the law of the land in expanding their activities and customer base.</w:t>
      </w:r>
    </w:p>
    <w:p w14:paraId="4C60258A" w14:textId="5756E26B"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The novel drugs and modified forms of previous drugs were increasingly abused since they could be conveniently used and were easily accessible at significantly lower prices than before. Most notably</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crack” cocaine penetrated the market easily since not only was it cheaper, it could also be easily smoked or used in its freebase form (Jekel &amp; Allen, 1987). This substance was easily produced in makeshift laboratories due to the discovery of the “simple method of making the freebase form from the hydrochloride powder, using sodium bicarbonate instead of flammable ether, which enabled the modification to be done anywhere, including near the site of distribution” (Jekel &amp; Allen, 1987). A similar convenient form of cocaine was the coca paste, which could also be easily produced by combining cocaine with various reagents, and it could be smoked after mixing it with tobacco (Jekel &amp; Allen, 1987). By the mid-1980s, about 6 million Americans regularly abused cocaine, and in the last three years of the decade,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crack</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as accessible in almost all the states (History, 2018). Designer heroines and designer opiates were also increasingly abused in the 1980s, as well as prescription medication which included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tranquilizers, sedatives, and stimulant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Jekel &amp; Allen, 1987).</w:t>
      </w:r>
    </w:p>
    <w:p w14:paraId="69F27957" w14:textId="7777777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The drug epidemic during the 1980s was exacerbated by the addictive nature of the novel drug forms, which created a constantly high demand for these products (Jekel &amp; Allen, </w:t>
      </w:r>
      <w:r w:rsidRPr="00F3513D">
        <w:rPr>
          <w:rFonts w:ascii="Times New Roman" w:hAnsi="Times New Roman" w:cs="Times New Roman"/>
          <w:sz w:val="24"/>
          <w:szCs w:val="24"/>
          <w:lang w:val="en-US"/>
        </w:rPr>
        <w:lastRenderedPageBreak/>
        <w:t>1987). Crack cocaine, for instance, has a significantly high possibility of addiction since it can be inhaled through smoking, where the lungs provide a wider surface area for absorption, resulting in “euphoria between 8-12 seconds after inhalation, and subsequent rapid rise in blood level”, thereby providing the user with a powerful moment of pleasure (Jekel &amp; Allen, 1987). However, since cocaine works by inhibiting the reuptake of the hormones responsible for feelings of pleasure at the nerve endings, these nerve endings become less sensitive to the cocaine over time (Jekel &amp; Allen, 1987). As such, a user will want more cocaine to experience the pleasure as time goes by. Furthermore, after the user experiences the pleasure after consuming a certain dose of crack, he experiences a massive “crash into depression and anhedonia” such that other activities in their lives do not produce any pleasure (Jekel &amp; Allen, 1987). This is the basis for the subsequent dependence on crack that is experienced by its users.</w:t>
      </w:r>
    </w:p>
    <w:p w14:paraId="2FE79113" w14:textId="77777777"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The 1980s War on Drugs</w:t>
      </w:r>
    </w:p>
    <w:p w14:paraId="50C1A572" w14:textId="632CE3E8"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One of President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priorities was to sustain the war on drugs that was instigated by President Nixon a few years earlier. This involved intensifying the techniques used to identify, prosecute and incarcerate everyone involved in perpetuating the use of illicit drugs in the United States. Accordingly, the government utilized more facilities and personnel in this endeavor, which resulted in massive arrests and imprisonment during the 1980s. In 1986, the president approved the Anti-Drug Abuse Act which saw the government channeling billions of dollars towards fighting the drug epidemic (History, 2018). Furthermore, the justice system employed strict policies regarding the punishment for drug-related crimes. Most notably, individuals found with crack cocaine faced harsher penalties compared to the penalties for the possession of powdered cocaine (History, 2018). Moreover, the legal proceedings for drug-related offenses were boosted by the federal government in a bid to obtain quick results in their war against drugs.</w:t>
      </w:r>
    </w:p>
    <w:p w14:paraId="2AE7BFD1" w14:textId="21DAFC66"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lastRenderedPageBreak/>
        <w:t xml:space="preserve">The United States government also funded various initiatives aimed at mitigating the prevalence of illicit drug use during the 1980s. For instance, the first lady spearheaded the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Just Say No</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campaign during the 1980s in schools and other institutions such as rehabilitation centers (History, 2018). This campaign sought to motivate the younger generations of Americans to avoid any opportunities for using illicit drugs through an innate ability to practice self-control.  Incidentally, this nationwide campaign raised public awareness regarding the drug epidemic in the country (History, 2018). Another significant initiative launched in the mid-1980s was the Drug Abuse Resistance Education (D.A.R.E.) program, which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paired students with local police officers to reduce drug use, gang membership and violence</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History, 2018). Similarly, this program looked to educate American youth on the complications and risks associated with drug abuse and delinquency to discourage such behavioral patterns. Moreover, the police officers served as mentors for the youth in guiding them towards abiding by the law (History, 2018).</w:t>
      </w:r>
    </w:p>
    <w:p w14:paraId="58EBEA3E" w14:textId="7777777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However, President Reagan’s efforts in upholding the war on drugs were met with substantial criticism due to various reasons. For starters, many Americans were convinced that the government’s efforts focused on the wrong problems since they mainly resulted in more drug-related convictions but did little to address the factors that led to the prevalence of drug abuse in the communities. More specifically, poverty and limited moral authorities were cited as among the main problems that were overlooked. Additionally, many Americans believed that some of the policies employed by the American justice system were ineffective at best, especially since the drug distributors and manufacturers found legal loopholes which they exploited in their activities. Also, various critics felt that the war on drugs targeted racial minorities in the U.S., especially African Americans who were commonly found with crack, which was awarded more severe punishments (History, 2018). Furthermore, the deplorable housing conditions due to poverty among most African American communities meant that </w:t>
      </w:r>
      <w:r w:rsidRPr="00F3513D">
        <w:rPr>
          <w:rFonts w:ascii="Times New Roman" w:hAnsi="Times New Roman" w:cs="Times New Roman"/>
          <w:sz w:val="24"/>
          <w:szCs w:val="24"/>
          <w:lang w:val="en-US"/>
        </w:rPr>
        <w:lastRenderedPageBreak/>
        <w:t>they frequently engaged in drug-related crimes in the open, thereby becoming easy targets for law enforcement agencies.</w:t>
      </w:r>
    </w:p>
    <w:p w14:paraId="7D7C9F6E" w14:textId="54203E71" w:rsidR="00422DD1" w:rsidRDefault="00F3513D" w:rsidP="00394134">
      <w:pPr>
        <w:spacing w:line="480" w:lineRule="auto"/>
        <w:jc w:val="center"/>
        <w:rPr>
          <w:rFonts w:ascii="Times New Roman" w:hAnsi="Times New Roman" w:cs="Times New Roman"/>
          <w:b/>
          <w:sz w:val="24"/>
          <w:szCs w:val="24"/>
          <w:lang w:val="en-US"/>
        </w:rPr>
      </w:pPr>
      <w:r w:rsidRPr="00F3513D">
        <w:rPr>
          <w:rFonts w:ascii="Times New Roman" w:hAnsi="Times New Roman" w:cs="Times New Roman"/>
          <w:b/>
          <w:sz w:val="24"/>
          <w:szCs w:val="24"/>
          <w:lang w:val="en-US"/>
        </w:rPr>
        <w:t>Entertainment</w:t>
      </w:r>
      <w:r w:rsidR="00C23C34">
        <w:rPr>
          <w:rFonts w:ascii="Times New Roman" w:hAnsi="Times New Roman" w:cs="Times New Roman"/>
          <w:b/>
          <w:sz w:val="24"/>
          <w:szCs w:val="24"/>
          <w:lang w:val="en-US"/>
        </w:rPr>
        <w:t xml:space="preserve"> Industry</w:t>
      </w:r>
      <w:r w:rsidRPr="00F3513D">
        <w:rPr>
          <w:rFonts w:ascii="Times New Roman" w:hAnsi="Times New Roman" w:cs="Times New Roman"/>
          <w:b/>
          <w:sz w:val="24"/>
          <w:szCs w:val="24"/>
          <w:lang w:val="en-US"/>
        </w:rPr>
        <w:t xml:space="preserve"> in the 1980s</w:t>
      </w:r>
    </w:p>
    <w:p w14:paraId="46F80D11" w14:textId="138D1C51" w:rsidR="00422DD1" w:rsidRDefault="00D50D17" w:rsidP="00394134">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The </w:t>
      </w:r>
      <w:r w:rsidR="00F3513D" w:rsidRPr="00F3513D">
        <w:rPr>
          <w:rFonts w:ascii="Times New Roman" w:hAnsi="Times New Roman" w:cs="Times New Roman"/>
          <w:b/>
          <w:sz w:val="24"/>
          <w:szCs w:val="24"/>
          <w:lang w:val="en-US"/>
        </w:rPr>
        <w:t xml:space="preserve">1980s </w:t>
      </w:r>
      <w:r>
        <w:rPr>
          <w:rFonts w:ascii="Times New Roman" w:hAnsi="Times New Roman" w:cs="Times New Roman"/>
          <w:b/>
          <w:sz w:val="24"/>
          <w:szCs w:val="24"/>
          <w:lang w:val="en-US"/>
        </w:rPr>
        <w:t>Television</w:t>
      </w:r>
    </w:p>
    <w:p w14:paraId="35E92A32" w14:textId="626D2708"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Television in the United States underwent a drastic transformation throughout the 1980s. Before this decade, only three networks- ABC, CBS, and NBC- dominated the American television scene for years (Thompson &amp; Allen, 2019). As the 1980s began, cable technology grew in the U.S. since it allowed an individual to instantly access numerous television channels in domestic settings by simply installing a cable (Thompson &amp; Allen, 2019). This was an improvement from the previously dominant broadcast television which depended on an antenna to transmit waves from stations within one</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locale (Thompson &amp; Allen, 2019). With cable TV, Americans could make regular payments to access not only the localized broadcast channels but also top-notch films and series as well as numerous channels transmitted through satellites (Thompson &amp; Allen, 2019). Consequently, numerous alternatives for entertainment were placed in the hands of Americans, who took to cable TV with significant enthusiasm. As such, while less than 10% of Americans has cable TV in the decade before, close to 40% had installed it by the mid-1980s, and this grew to about sixty percent in the late 1980s (Thompson &amp; Allen, 2019).</w:t>
      </w:r>
    </w:p>
    <w:p w14:paraId="595A338B" w14:textId="7D7BB5AF"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Simultaneously, channels other than ABC, CBS, or NBC began to take their place in American television. The dominance of these three channels was significantly challenged by newer stations that offered Americans more diverse programs (Thompson &amp; Allen, 2019). Automatically, the viewership for these three pioneer channels dropped as the decade progressed. Subsequently, the diverse selection of programs available to Americans resulted in the segmentation of Americ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TV viewership. More specifically, the newly introduced </w:t>
      </w:r>
      <w:r w:rsidRPr="00F3513D">
        <w:rPr>
          <w:rFonts w:ascii="Times New Roman" w:hAnsi="Times New Roman" w:cs="Times New Roman"/>
          <w:sz w:val="24"/>
          <w:szCs w:val="24"/>
          <w:lang w:val="en-US"/>
        </w:rPr>
        <w:lastRenderedPageBreak/>
        <w:t>channels specialized in certain types of programs to attract a certain segment of the audience (Thompson &amp; Allen, 2019). As such, kids could watch specific channels such as Nickelodeon, while sports fanatics stuck to channels such as ESPN, just as those interested in news prioritized channels like CNN, and drama enthusiasts moved to stations such Lifetime or Home Box Office (HBO) (Thompson &amp; Allen, 2019). Consequently, the television industry captured almost all age groups of Americans since it appealed to numerous interests.</w:t>
      </w:r>
    </w:p>
    <w:p w14:paraId="7AFCD314" w14:textId="7777777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Cable TV also ushered in various technological advancements that enhanced the television experience for Americans. More specifically, remote-controlled devices replaced the previously used television equipment since they were compatible with cable TV (Thompson &amp; Allen, 2019). Remote controllers were instantly loved by the American audience since their convenience was unmatched. More precisely, one could easily change the television station at the comfort of their seat. This, coupled with the increased alternatives available to the American viewer, resulted in Americans incorporating the act of watching television into their everyday patterns (Thompson &amp; Allen, 2019). Moreover, Americans in the 1980s increasingly acquired videocassette recorders (VCR), which were a marvel at the time since they allowed individuals to record a program while simultaneously viewing another (Thompson &amp; Allen, 2019). This was simply mind-blowing to the average American. Consequently, watching television began to move away from being a family activity to an individual experience since programs could be recorded and watched at one’s convenient time (Thompson &amp; Allen, 2019).</w:t>
      </w:r>
    </w:p>
    <w:p w14:paraId="557A915F" w14:textId="7777777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TV stations in the 1980s were therefore forced to devise means of taking advantage of the segmentation of their audience and the increased personalization of the television experience. More diverse program schedules were set up, with channels looking to entertain Americans at all times. This ushered in a new format of daytime programming where “morning news and information shows such as Good Morning America (ABC) were followed </w:t>
      </w:r>
      <w:r w:rsidRPr="00F3513D">
        <w:rPr>
          <w:rFonts w:ascii="Times New Roman" w:hAnsi="Times New Roman" w:cs="Times New Roman"/>
          <w:sz w:val="24"/>
          <w:szCs w:val="24"/>
          <w:lang w:val="en-US"/>
        </w:rPr>
        <w:lastRenderedPageBreak/>
        <w:t>by a mix of soap operas, game shows, domestic variety programs, and children’s shows” along the day (Thompson &amp; Allen, 2019). Some of the most iconic domestic shows in the 1980s included comedies such as The Cosby Show and Family Ties that were aired on NBC (Thompson &amp; Allen, 2019). Similarly, evening programming was revolutionized in the 1980s with the expansion of late-night shows such as The Tonight Show, which was iconic (Thompson &amp; Allen, 2019). At the same time, “tabloid talk shows” were introduced in the 1980s, which were marked by the informal host presenting a controversial subject and inviting guests and the audience to participate in an open discussion (Thompson &amp; Allen, 2019). Such talk shows dominate daytime television programming to date.</w:t>
      </w:r>
    </w:p>
    <w:p w14:paraId="5470BD8D" w14:textId="3C8CDF6D"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The aggressive commercialization of the TV industry was also intensified in the 1980s. Most notably, media houses adopted a new commercial restructuring that looked to combine various media functionalities under the same ownership (Thompson &amp; Allen, 2019). This was exemplified by the Time Warner Incorporation in 1989 which was one of the numerous conglomerates in the 1980s that managed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holdings in book publishing and distribution, magazines, cable channels, cable systems, TV production, music recording companies, television stations, home video, film production, syndication, and other activitie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Thompson &amp; Allen, 2019). In this decade, most media companies, therefore, embraced the idea of combining various media functions in the same company (Thompson &amp; Allen, 2019). During the 1980s, television companies also enhanced their engagement with their viewers, with new behaviors such as collecting ratings and asking for feedback becoming more common (Thompson &amp; Allen, 2019). This enabled advertising companies to identify certain markets that they could exploit through the segregation of the American audience (Thompson &amp; Allen, 2019).</w:t>
      </w:r>
    </w:p>
    <w:p w14:paraId="28A18963" w14:textId="77777777"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Music in the 1980s</w:t>
      </w:r>
    </w:p>
    <w:p w14:paraId="14A3BFD5" w14:textId="70EE9FEC"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lastRenderedPageBreak/>
        <w:t>The 1980s came with the era of advanced musical exploration in the United States and all over the world. This was mainly due to the technological advancements made at the time (Funk, 2016). Some of the most notable technologies included the Walkman which provided a more convenient option for individuals to personalize their music experience since it was portable (Funk, 2016). Similarly, VCR was a welcome technology because of its capabilities in recording music videos which could then be watched at the owner</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convenience (Funk, 2016). Also, the boom box enabled the manufacturers to enhance the quality of the music sound, thereby elevating the average Americ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music experience (Funk, 2016). Ultimately, the enhanced visualization of music through music stations that cropped up in the 1980s such as MTV increased the emphasis on the quality of music videos and enabled Americans to grow the music video production industry (Funk, 2016). The visual imagery also increased the influence of popular culture on the average American, with the typical American household embracing aspects of the music stars they viewed on television (Funk, 2016). Such technologies also initiated the international influence of music, thereby enabling even those in remote corners of the world to access it (Funk, 2016).</w:t>
      </w:r>
    </w:p>
    <w:p w14:paraId="508CFB52" w14:textId="40EBD0AB"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The 1980s musical arena was marked by various popular genres. For starters, hard rock and heavy metal thrived from the 1970s, led by groups such as Metallica and Bon Jovi who further popularized these genres in the 1980s (Funk, 2016). Interestingly, the 1980s also saw the birth of alternative forms of rock, such as alternative rock which was loved due to the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creative rebelli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it represented at the time (Funk, 2016). Groups such as The Cure, New Order, and the Smiths advanced this genre in the United States (Funk, 2016). Rap music was also progressively growing during the 1980s, with groups such as the Sugarhill Gang, Run-D.M.C., Public Enemy, the Beastie Boys bringing out newer styles of rap that experimented with sounds and instruments that were previously not associated with rap music (Funk, 2016). Aside from these, traditional pop and R&amp;B music was also embraced by numerous </w:t>
      </w:r>
      <w:r w:rsidRPr="00F3513D">
        <w:rPr>
          <w:rFonts w:ascii="Times New Roman" w:hAnsi="Times New Roman" w:cs="Times New Roman"/>
          <w:sz w:val="24"/>
          <w:szCs w:val="24"/>
          <w:lang w:val="en-US"/>
        </w:rPr>
        <w:lastRenderedPageBreak/>
        <w:t>fans across the world, especially with black artists such as Michael Jackson attracting the world’s attention to these genres (Funk, 2016). These genres further advanced the global perception of music as a crucial art form, and musical concerts were used to promote certain views and charity movements (Funk, 2016).</w:t>
      </w:r>
    </w:p>
    <w:p w14:paraId="020269BD" w14:textId="77777777"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MTV in the 1980s</w:t>
      </w:r>
    </w:p>
    <w:p w14:paraId="09CCA192" w14:textId="5113B11A"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MTV, Music Television, has been one of the most popular television channels since its inception in the U.S. in 1981 (Jones, 2005). After it was launched, MTV significantly impacted popular culture, musical themes, and imaging throughout the decade (Jones, 2005). Most notably, the channel pioneered some features that were not present in the American entertainment industry before, such as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mega-event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combined musical themes with commercial ventures,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unplugged acoustic performance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provided the audience with a deeper musical experience, and reality programs which were not dominant in the entertainment scene before (Jones, 2005). The immediate influence that MTV had on the entertainment scene was emblematic of how the channel transformed into a medium that enabled individuals to reconstruct their meaning of visual and musical arts from what they meant in the earlier decades (Jones, 2005). Inevitably, MTV explosively grew and by the mid-1980s, MTV had acquired several cable TV stations such as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Country Music Television (CMT), Nickelodeon, VH1, Comedy Central, and M2</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Jones, 2005). Within the same decade, MTV also established itself internationally.</w:t>
      </w:r>
    </w:p>
    <w:p w14:paraId="63A358CB" w14:textId="2B5BE50F"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MTV also revolutionized television through its commercialization of popular culture. Initially, the station was established with the primary aim of playing music videos only. In the 1980s, MTV was successful in creating a loyal and vast fan base mainly made up of the youth whom it tried to appeal to by portraying what was popular at the time. Unsurprisingly, since the channel was acknowledged internationally, it presented a massive opportunity for </w:t>
      </w:r>
      <w:r w:rsidRPr="00F3513D">
        <w:rPr>
          <w:rFonts w:ascii="Times New Roman" w:hAnsi="Times New Roman" w:cs="Times New Roman"/>
          <w:sz w:val="24"/>
          <w:szCs w:val="24"/>
          <w:lang w:val="en-US"/>
        </w:rPr>
        <w:lastRenderedPageBreak/>
        <w:t>conglomerate advertisement and marketing firms to expand their brand (Jones, 2005). To further enhance the channel</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commercial appeal, MTV looked to acquire and retain its audience for longer durations, which necessitated longer programs such as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live and reality programming</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Jones, 2005). Subsequently, MTV adopted miniseries and intensified interaction with its fan base. Throughout the decade, it became evident that the channel was established to entice advertisement firms and corporations through MTV</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ability to capture a massive fan base.</w:t>
      </w:r>
    </w:p>
    <w:p w14:paraId="4DC8C9B4" w14:textId="77777777"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Michael Jackson’</w:t>
      </w:r>
      <w:r w:rsidR="00422DD1">
        <w:rPr>
          <w:rFonts w:ascii="Times New Roman" w:hAnsi="Times New Roman" w:cs="Times New Roman"/>
          <w:b/>
          <w:sz w:val="24"/>
          <w:szCs w:val="24"/>
          <w:lang w:val="en-US"/>
        </w:rPr>
        <w:t>s</w:t>
      </w:r>
      <w:r w:rsidRPr="00F3513D">
        <w:rPr>
          <w:rFonts w:ascii="Times New Roman" w:hAnsi="Times New Roman" w:cs="Times New Roman"/>
          <w:b/>
          <w:sz w:val="24"/>
          <w:szCs w:val="24"/>
          <w:lang w:val="en-US"/>
        </w:rPr>
        <w:t xml:space="preserve"> Thriller on MTV</w:t>
      </w:r>
    </w:p>
    <w:p w14:paraId="3FEF0C05" w14:textId="0FA9F30A"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Michael Jacks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w:t>
      </w:r>
      <w:r w:rsidRPr="00F3513D">
        <w:rPr>
          <w:rFonts w:ascii="Times New Roman" w:hAnsi="Times New Roman" w:cs="Times New Roman"/>
          <w:i/>
          <w:sz w:val="24"/>
          <w:szCs w:val="24"/>
          <w:lang w:val="en-US"/>
        </w:rPr>
        <w:t xml:space="preserve">Thriller </w:t>
      </w:r>
      <w:r w:rsidRPr="00F3513D">
        <w:rPr>
          <w:rFonts w:ascii="Times New Roman" w:hAnsi="Times New Roman" w:cs="Times New Roman"/>
          <w:sz w:val="24"/>
          <w:szCs w:val="24"/>
          <w:lang w:val="en-US"/>
        </w:rPr>
        <w:t>music video, which was first aired on MTV, had a significant impact on the music video landscape in the 1980s. The music video was of a song that was included in Michael Jacks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1982 album, which still holds the record for the highest-selling album in music history, with approximately more than 100 million copies bought globally (Romano, 2018). The music video has a multidimensional plotline that drew mixed feelings from its viewers. The </w:t>
      </w:r>
      <w:r w:rsidR="00BB524F" w:rsidRPr="00F3513D">
        <w:rPr>
          <w:rFonts w:ascii="Times New Roman" w:hAnsi="Times New Roman" w:cs="Times New Roman"/>
          <w:sz w:val="24"/>
          <w:szCs w:val="24"/>
          <w:lang w:val="en-US"/>
        </w:rPr>
        <w:t>13-minute-long</w:t>
      </w:r>
      <w:r w:rsidRPr="00F3513D">
        <w:rPr>
          <w:rFonts w:ascii="Times New Roman" w:hAnsi="Times New Roman" w:cs="Times New Roman"/>
          <w:sz w:val="24"/>
          <w:szCs w:val="24"/>
          <w:lang w:val="en-US"/>
        </w:rPr>
        <w:t xml:space="preserve"> video begins with the plot of a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teenage were-person (Jackson) unexpectedly terrorizing his date (model Ola Ray)</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is inside another story of a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teenage zombie also terrorizing his date, along with a grave-fresh dancing zombie uprising</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Romano, 2018). The video looked to combine comic humor with the horror of zombies and were-creatures that emerge along with the storyline (Romano, 2018). It successfully does so, with the exceptional suspense maintained throughout the video adding to its eeriness. Furthermore, the dance choreography effectively adds to the abnormality that is essential in creating fear in the viewer. The audience is also taken in by the fear that is effectively portrayed by the horrified date who had accompanied Jackson. This is augmented by the exquisite costume design worn by the zombies in the video, portraying the ghoulish and horrific features of the dead as they arise from their grave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such as rotten and hanging body parts, and tattered clothes. Still, the zombies dancing towards the end is hilarious. This </w:t>
      </w:r>
      <w:r w:rsidRPr="00F3513D">
        <w:rPr>
          <w:rFonts w:ascii="Times New Roman" w:hAnsi="Times New Roman" w:cs="Times New Roman"/>
          <w:sz w:val="24"/>
          <w:szCs w:val="24"/>
          <w:lang w:val="en-US"/>
        </w:rPr>
        <w:lastRenderedPageBreak/>
        <w:t>inspired a new age of emphasis on the quality of a song</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music video, and musicians therefore increasingly produced longer scripted music videos.</w:t>
      </w:r>
    </w:p>
    <w:p w14:paraId="049F99CF" w14:textId="05DD78C4"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Airing </w:t>
      </w:r>
      <w:r w:rsidRPr="00F3513D">
        <w:rPr>
          <w:rFonts w:ascii="Times New Roman" w:hAnsi="Times New Roman" w:cs="Times New Roman"/>
          <w:i/>
          <w:sz w:val="24"/>
          <w:szCs w:val="24"/>
          <w:lang w:val="en-US"/>
        </w:rPr>
        <w:t xml:space="preserve">Thriller </w:t>
      </w:r>
      <w:r w:rsidRPr="00F3513D">
        <w:rPr>
          <w:rFonts w:ascii="Times New Roman" w:hAnsi="Times New Roman" w:cs="Times New Roman"/>
          <w:sz w:val="24"/>
          <w:szCs w:val="24"/>
          <w:lang w:val="en-US"/>
        </w:rPr>
        <w:t xml:space="preserve">was a game-changer for MTV. At the time of </w:t>
      </w:r>
      <w:r w:rsidRPr="00F3513D">
        <w:rPr>
          <w:rFonts w:ascii="Times New Roman" w:hAnsi="Times New Roman" w:cs="Times New Roman"/>
          <w:i/>
          <w:sz w:val="24"/>
          <w:szCs w:val="24"/>
          <w:lang w:val="en-US"/>
        </w:rPr>
        <w:t xml:space="preserve">Thriller’s </w:t>
      </w:r>
      <w:r w:rsidRPr="00F3513D">
        <w:rPr>
          <w:rFonts w:ascii="Times New Roman" w:hAnsi="Times New Roman" w:cs="Times New Roman"/>
          <w:sz w:val="24"/>
          <w:szCs w:val="24"/>
          <w:lang w:val="en-US"/>
        </w:rPr>
        <w:t>release, music sales were dropping in the United States, and MTV was in its initial years of establishment (Tenenbaum, 2011). Since MTV’s primary target audience at the time was “white youth between 14 and 34 years of age”, the channel did not play music made by black artists, stating that “they were the wrong musical format, R&amp;B and not rock” (Tenenbaum, 2011). However, Michael Jacks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w:t>
      </w:r>
      <w:r w:rsidRPr="00F3513D">
        <w:rPr>
          <w:rFonts w:ascii="Times New Roman" w:hAnsi="Times New Roman" w:cs="Times New Roman"/>
          <w:i/>
          <w:sz w:val="24"/>
          <w:szCs w:val="24"/>
          <w:lang w:val="en-US"/>
        </w:rPr>
        <w:t xml:space="preserve">Thriller </w:t>
      </w:r>
      <w:r w:rsidRPr="00F3513D">
        <w:rPr>
          <w:rFonts w:ascii="Times New Roman" w:hAnsi="Times New Roman" w:cs="Times New Roman"/>
          <w:sz w:val="24"/>
          <w:szCs w:val="24"/>
          <w:lang w:val="en-US"/>
        </w:rPr>
        <w:t xml:space="preserve">changes this, resulting in Jackson being among the first African Americans to be aired on MTV. MTV repeatedly played </w:t>
      </w:r>
      <w:r w:rsidRPr="00F3513D">
        <w:rPr>
          <w:rFonts w:ascii="Times New Roman" w:hAnsi="Times New Roman" w:cs="Times New Roman"/>
          <w:i/>
          <w:sz w:val="24"/>
          <w:szCs w:val="24"/>
          <w:lang w:val="en-US"/>
        </w:rPr>
        <w:t xml:space="preserve">Thriller </w:t>
      </w:r>
      <w:r w:rsidRPr="00F3513D">
        <w:rPr>
          <w:rFonts w:ascii="Times New Roman" w:hAnsi="Times New Roman" w:cs="Times New Roman"/>
          <w:sz w:val="24"/>
          <w:szCs w:val="24"/>
          <w:lang w:val="en-US"/>
        </w:rPr>
        <w:t>and other songs in the same album</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such as </w:t>
      </w:r>
      <w:r w:rsidRPr="00F3513D">
        <w:rPr>
          <w:rFonts w:ascii="Times New Roman" w:hAnsi="Times New Roman" w:cs="Times New Roman"/>
          <w:i/>
          <w:sz w:val="24"/>
          <w:szCs w:val="24"/>
          <w:lang w:val="en-US"/>
        </w:rPr>
        <w:t>Billie Jean</w:t>
      </w:r>
      <w:r w:rsidRPr="00F3513D">
        <w:rPr>
          <w:rFonts w:ascii="Times New Roman" w:hAnsi="Times New Roman" w:cs="Times New Roman"/>
          <w:sz w:val="24"/>
          <w:szCs w:val="24"/>
          <w:lang w:val="en-US"/>
        </w:rPr>
        <w:t xml:space="preserve">, thereby altering MTV’s reputation as a channel that did not limit its content to certain races (Tenenbaum, 2011). As such, </w:t>
      </w:r>
      <w:r w:rsidRPr="00F3513D">
        <w:rPr>
          <w:rFonts w:ascii="Times New Roman" w:hAnsi="Times New Roman" w:cs="Times New Roman"/>
          <w:i/>
          <w:sz w:val="24"/>
          <w:szCs w:val="24"/>
          <w:lang w:val="en-US"/>
        </w:rPr>
        <w:t xml:space="preserve">Thriller </w:t>
      </w:r>
      <w:r w:rsidRPr="00F3513D">
        <w:rPr>
          <w:rFonts w:ascii="Times New Roman" w:hAnsi="Times New Roman" w:cs="Times New Roman"/>
          <w:sz w:val="24"/>
          <w:szCs w:val="24"/>
          <w:lang w:val="en-US"/>
        </w:rPr>
        <w:t xml:space="preserve">pioneered the elimination of racial lines across black and white music not only on MTV but also in the whole television and radio industry (Tenenbaum, 2011). </w:t>
      </w:r>
      <w:r w:rsidRPr="00F3513D">
        <w:rPr>
          <w:rFonts w:ascii="Times New Roman" w:hAnsi="Times New Roman" w:cs="Times New Roman"/>
          <w:i/>
          <w:sz w:val="24"/>
          <w:szCs w:val="24"/>
          <w:lang w:val="en-US"/>
        </w:rPr>
        <w:t xml:space="preserve">Thriller </w:t>
      </w:r>
      <w:r w:rsidRPr="00F3513D">
        <w:rPr>
          <w:rFonts w:ascii="Times New Roman" w:hAnsi="Times New Roman" w:cs="Times New Roman"/>
          <w:sz w:val="24"/>
          <w:szCs w:val="24"/>
          <w:lang w:val="en-US"/>
        </w:rPr>
        <w:t>also initiated a spike in music record sales throughout the 1980s (Tenenbaum, 2011).</w:t>
      </w:r>
    </w:p>
    <w:p w14:paraId="0A5D49BC" w14:textId="77777777" w:rsidR="00422DD1" w:rsidRDefault="00F3513D" w:rsidP="00394134">
      <w:pPr>
        <w:spacing w:line="480" w:lineRule="auto"/>
        <w:jc w:val="center"/>
        <w:rPr>
          <w:rFonts w:ascii="Times New Roman" w:hAnsi="Times New Roman" w:cs="Times New Roman"/>
          <w:b/>
          <w:sz w:val="24"/>
          <w:szCs w:val="24"/>
          <w:lang w:val="en-US"/>
        </w:rPr>
      </w:pPr>
      <w:r w:rsidRPr="00F3513D">
        <w:rPr>
          <w:rFonts w:ascii="Times New Roman" w:hAnsi="Times New Roman" w:cs="Times New Roman"/>
          <w:b/>
          <w:sz w:val="24"/>
          <w:szCs w:val="24"/>
          <w:lang w:val="en-US"/>
        </w:rPr>
        <w:t>Fashion in the 1980s</w:t>
      </w:r>
    </w:p>
    <w:p w14:paraId="7A6F7071" w14:textId="4D97C755"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 xml:space="preserve">Women’s </w:t>
      </w:r>
      <w:r w:rsidR="002E1F60">
        <w:rPr>
          <w:rFonts w:ascii="Times New Roman" w:hAnsi="Times New Roman" w:cs="Times New Roman"/>
          <w:b/>
          <w:sz w:val="24"/>
          <w:szCs w:val="24"/>
          <w:lang w:val="en-US"/>
        </w:rPr>
        <w:t>F</w:t>
      </w:r>
      <w:r w:rsidRPr="00F3513D">
        <w:rPr>
          <w:rFonts w:ascii="Times New Roman" w:hAnsi="Times New Roman" w:cs="Times New Roman"/>
          <w:b/>
          <w:sz w:val="24"/>
          <w:szCs w:val="24"/>
          <w:lang w:val="en-US"/>
        </w:rPr>
        <w:t>ashion in the 1980s</w:t>
      </w:r>
    </w:p>
    <w:p w14:paraId="5B94DDB3" w14:textId="1C6E982D"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The athleticism and wellness obsession in the 1980s fuelled the penetration of sports apparel into wome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fashion during this iconic decade. Trendy sports apparel became more popular among women in the U.S., and more women adopted them in their mundane daily activities (Reddy, 2020). Furthermore, dance attire motivated various female fashion trends in the early 1980s, with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off-the-shoulder sweatshirts and legging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and other casual outfits such as jerseys being among the most notable entrants into female fashion (Reddy, 2020). Most notably, the central theme of these outfits was comfort and leisure blended with athleticism. As such, stretchable and elastic fabrics became more common, with popular </w:t>
      </w:r>
      <w:r w:rsidRPr="00F3513D">
        <w:rPr>
          <w:rFonts w:ascii="Times New Roman" w:hAnsi="Times New Roman" w:cs="Times New Roman"/>
          <w:sz w:val="24"/>
          <w:szCs w:val="24"/>
          <w:lang w:val="en-US"/>
        </w:rPr>
        <w:lastRenderedPageBreak/>
        <w:t>designers such as “Donna Karan and Azzedine Alaïa” making these materials the mainstay of their designs (Reddy, 2020). Subsequently, women’s fashion in the 1980s embraced the idea that the female outfit should conform to the contours and outlines of the female physique and not vice versa (Reddy, 2020). Accordingly, more women wore clothes that accentuated the shapes of their physique.</w:t>
      </w:r>
    </w:p>
    <w:p w14:paraId="75CE9594" w14:textId="77C527E4"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Moreover, female fashion in the 1980s began to embrace the idea of female dominance. More specifically, the wave of feminism at the time encouraged more women to take up positions of power and dominance against the predominantly patriarchal culture. Accordingly,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power-dressing</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became increasingly common in the female fashion industry during the 1980s, especially among women in powerful positions at their places of employment (Reddy, 2020). This fashion was marked by prominent shoulders in wome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outfits due to heavy padding, as well as jewelry and other noticeable ornaments (Reddy, 2020). Furthermore, women were encouraged to embrace their sexual desirability as a tool of enhancing their place in society. Consequently,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jackets with heavily padded shoulders, vibrant colors, big hair-dos, bold accessories, and shoes with pointed toes and spiked heel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became increasingly fashionable as women sought to be taken seriously based on their outfits (Reddy, 2020). As such, female fashion in the 1980s became a symbol of the wom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power and sex appeal.</w:t>
      </w:r>
    </w:p>
    <w:p w14:paraId="5D9AE430" w14:textId="77777777"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Men’s Fashion in the 1980s</w:t>
      </w:r>
    </w:p>
    <w:p w14:paraId="7162B3E9" w14:textId="204D93A1"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Men’s fashion in the 1980s adopted similar patterns to women’s fashion throughout the decade. For starters, men’s fashion also portrayed the obsession with athleticism and wellness at the time. American men increasingly wore sports apparel such as jogging suits, sweatpants, and jerseys in their mundane daily activities (Reddy, 2020). These sports apparel adopted more bold and colorful designs that illustrated the designers’ willingness to </w:t>
      </w:r>
      <w:r w:rsidRPr="00F3513D">
        <w:rPr>
          <w:rFonts w:ascii="Times New Roman" w:hAnsi="Times New Roman" w:cs="Times New Roman"/>
          <w:sz w:val="24"/>
          <w:szCs w:val="24"/>
          <w:lang w:val="en-US"/>
        </w:rPr>
        <w:lastRenderedPageBreak/>
        <w:t>experiment. Furthermore, me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fashion at the time also adopted the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power-dressing</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idea, with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pin-striped, double-breasted suits with wide lapel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becoming more popular (Reddy, 2020). Additionally, broad and colorful neckties were admirable among men in official settings, as well as long and heavy topcoats to complement their outfits (Reddy, 2020). Similarly, this trend was aimed at using fashion as a symbol of power and dominance. Also, both men and women popularized heavy crocheted sweaters and the idea of an elite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preppy look</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for upper-class individuals (Reddy, 2020). In men, this elite look entailed light puckered material suits and polo tee-shirts with the collars popped up, while in wome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it was exemplified by elegant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blazers, button-downs and hand-knit sweater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Reddy, 2020).</w:t>
      </w:r>
    </w:p>
    <w:p w14:paraId="6743126E" w14:textId="5B2550D7"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Additionally, me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fashion in the 1980s drew heavily from popular culture. Halfway through the century, the gothic style arose from the punk-rock fashion that permeated the final years of the 1970s (Reddy, 2020). This trend was influenced by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Victorian mourning garb and Bram Stoker</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Dracula</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which were massively accepted by Americans at the time (Reddy, 2020). Inevitably, wome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fashion also adopted the gothic trend</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was popularized due to its crude appeal. Furthermore, popular music groups influenced male fashion in the 1980s. Most significant examples included the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Run DMC and the Beastie Boy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o paved the way with their unique style marked by </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old-school, white trainers by Adidas and Puma, distressed, tapered jeans, preppy button-down and polo shirts, nylon coach jackets, hooded sweatshirts, gold chains, and baseball caps worn at an angle</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Reddy, 2020). Fundamentally, popular culture influenced fashion that was aimed at blending styles from different social classes in American society.</w:t>
      </w:r>
    </w:p>
    <w:p w14:paraId="1CDDDB74" w14:textId="37A7B3AB" w:rsidR="00422DD1" w:rsidRDefault="00F3513D" w:rsidP="00394134">
      <w:pPr>
        <w:spacing w:line="480" w:lineRule="auto"/>
        <w:rPr>
          <w:rFonts w:ascii="Times New Roman" w:hAnsi="Times New Roman" w:cs="Times New Roman"/>
          <w:b/>
          <w:sz w:val="24"/>
          <w:szCs w:val="24"/>
          <w:lang w:val="en-US"/>
        </w:rPr>
      </w:pPr>
      <w:r w:rsidRPr="00F3513D">
        <w:rPr>
          <w:rFonts w:ascii="Times New Roman" w:hAnsi="Times New Roman" w:cs="Times New Roman"/>
          <w:b/>
          <w:sz w:val="24"/>
          <w:szCs w:val="24"/>
          <w:lang w:val="en-US"/>
        </w:rPr>
        <w:t xml:space="preserve">How Celebrities </w:t>
      </w:r>
      <w:r w:rsidR="002E1F60">
        <w:rPr>
          <w:rFonts w:ascii="Times New Roman" w:hAnsi="Times New Roman" w:cs="Times New Roman"/>
          <w:b/>
          <w:sz w:val="24"/>
          <w:szCs w:val="24"/>
          <w:lang w:val="en-US"/>
        </w:rPr>
        <w:t>I</w:t>
      </w:r>
      <w:r w:rsidRPr="00F3513D">
        <w:rPr>
          <w:rFonts w:ascii="Times New Roman" w:hAnsi="Times New Roman" w:cs="Times New Roman"/>
          <w:b/>
          <w:sz w:val="24"/>
          <w:szCs w:val="24"/>
          <w:lang w:val="en-US"/>
        </w:rPr>
        <w:t>nfluenced 1980s Fashion</w:t>
      </w:r>
    </w:p>
    <w:p w14:paraId="601DF9ED" w14:textId="7C31FBE1"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Undeniably, famous personalities in significantly influenced fashion trends in the United States during the 1980s. Outstanding influencers included MC Hammer, an American </w:t>
      </w:r>
      <w:r w:rsidRPr="00F3513D">
        <w:rPr>
          <w:rFonts w:ascii="Times New Roman" w:hAnsi="Times New Roman" w:cs="Times New Roman"/>
          <w:sz w:val="24"/>
          <w:szCs w:val="24"/>
          <w:lang w:val="en-US"/>
        </w:rPr>
        <w:lastRenderedPageBreak/>
        <w:t>hip hop artist who popularized the “parachute pants” which were often made from nylon and were markedly baggy around the thigh region but tapered downwards towards the bottom hem (Reddy, 2020). Similarly, Michael Jackson popularized cropped leather jackets worn with bold accessories (Reddy, 2020). In the mid-1980s, Michel Jordan impacted the shoe industry with his line of Jordan’s sneakers, which were frequently worn with loose-fitting basketball trunks (Reddy, 2020). Likewise, Madonna popularized wrist accessories made of plastic</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such as bracelets and other bold ornaments</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ich elevated her outfits (Reddy, 2020). Consequently, by influencing the masses to copy their styles which were perceived as ‘cool’, these celebrities significantly altered the fashion landscape during the 1980s.</w:t>
      </w:r>
    </w:p>
    <w:p w14:paraId="2083A958" w14:textId="2498D5A2"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t>Arguably, Princess Diana single-handedly had the most remarkable impact on female fashion during the 1980s. After her marriage to the Prince of Wales in 1981, Princess Diana became a global favorite, with most women looking up to her as a fashion goddess and a strong woman who was comfortable around power and attention. Diana’s elegant wedding gown was replicated in numerous weddings throughout the decade (Reddy, 2020). Following the interest in her fashion, Diana consistently exhibited her exquisite taste through splendid and colorful outfits, most of which embraced the “power look” with their broad shoulders (Reddy, 2020). Incidentally, Diana was served by a network of famous designers who sustained her prominence in the fashion world with the latest designs. During Diana’s international expeditions, she frequently donned resplendent dresses with few embellishments to reflect the air of formality in such circumstances (Reddy, 2020). However, when touring institutions with children or the sick, she wore simple outfits that portrayed friendliness and cordiality. She was also lauded for her boldness through actions such as breaking the “royal protocol of wearing gloves” and other instances in which she experimented with different fashion trends, thereby leaving her followers in awe (Reddy, 2020).</w:t>
      </w:r>
    </w:p>
    <w:p w14:paraId="6B907901" w14:textId="77777777" w:rsidR="00422DD1" w:rsidRDefault="00F3513D" w:rsidP="00394134">
      <w:pPr>
        <w:spacing w:line="480" w:lineRule="auto"/>
        <w:jc w:val="center"/>
        <w:rPr>
          <w:rFonts w:ascii="Times New Roman" w:hAnsi="Times New Roman" w:cs="Times New Roman"/>
          <w:b/>
          <w:sz w:val="24"/>
          <w:szCs w:val="24"/>
          <w:lang w:val="en-US"/>
        </w:rPr>
      </w:pPr>
      <w:r w:rsidRPr="00F3513D">
        <w:rPr>
          <w:rFonts w:ascii="Times New Roman" w:hAnsi="Times New Roman" w:cs="Times New Roman"/>
          <w:b/>
          <w:sz w:val="24"/>
          <w:szCs w:val="24"/>
          <w:lang w:val="en-US"/>
        </w:rPr>
        <w:t>Conclusion</w:t>
      </w:r>
    </w:p>
    <w:p w14:paraId="4071343D" w14:textId="16487B1A" w:rsidR="00422DD1" w:rsidRDefault="00F3513D" w:rsidP="00394134">
      <w:pPr>
        <w:spacing w:line="480" w:lineRule="auto"/>
        <w:ind w:firstLine="720"/>
        <w:rPr>
          <w:rFonts w:ascii="Times New Roman" w:hAnsi="Times New Roman" w:cs="Times New Roman"/>
          <w:sz w:val="24"/>
          <w:szCs w:val="24"/>
          <w:lang w:val="en-US"/>
        </w:rPr>
      </w:pPr>
      <w:r w:rsidRPr="00F3513D">
        <w:rPr>
          <w:rFonts w:ascii="Times New Roman" w:hAnsi="Times New Roman" w:cs="Times New Roman"/>
          <w:sz w:val="24"/>
          <w:szCs w:val="24"/>
          <w:lang w:val="en-US"/>
        </w:rPr>
        <w:lastRenderedPageBreak/>
        <w:t>In conclusion, the 1980s decade was markedly eventful in the United States and all over the world. As Ronald Reagan took power, his attempts to restore America’s supremacy resulted in various changes domestically, as well as internationally</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 where his anti-communist and anti-terrorist views were exemplified in the United States’ actions. Furthermore, the United States economy experienced massive challenges and wins throughout the 1980s, with 1982 marking one of the darkest years in the country’s economic history, but economic growth was sustained in the remaining years of the decade. Unemployment in the United States also decreased as the 1980s came to a close, just like the drug epidemic that had challenged Reaga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s administration within the decade. Also, the American entertainment industry, especially the television and music industry were revolutionized by technological advancements and the advent of cable TV. This atmosphere provided the best conditions for the growth of MTV, which was transformed after Michael Jackson</w:t>
      </w:r>
      <w:r w:rsidR="00D50D17">
        <w:rPr>
          <w:rFonts w:ascii="Times New Roman" w:hAnsi="Times New Roman" w:cs="Times New Roman"/>
          <w:sz w:val="24"/>
          <w:szCs w:val="24"/>
          <w:lang w:val="en-US"/>
        </w:rPr>
        <w:t>’</w:t>
      </w:r>
      <w:r w:rsidRPr="00F3513D">
        <w:rPr>
          <w:rFonts w:ascii="Times New Roman" w:hAnsi="Times New Roman" w:cs="Times New Roman"/>
          <w:sz w:val="24"/>
          <w:szCs w:val="24"/>
          <w:lang w:val="en-US"/>
        </w:rPr>
        <w:t xml:space="preserve">s </w:t>
      </w:r>
      <w:r w:rsidRPr="00F3513D">
        <w:rPr>
          <w:rFonts w:ascii="Times New Roman" w:hAnsi="Times New Roman" w:cs="Times New Roman"/>
          <w:i/>
          <w:sz w:val="24"/>
          <w:szCs w:val="24"/>
          <w:lang w:val="en-US"/>
        </w:rPr>
        <w:t>Thriller</w:t>
      </w:r>
      <w:r w:rsidRPr="00F3513D">
        <w:rPr>
          <w:rFonts w:ascii="Times New Roman" w:hAnsi="Times New Roman" w:cs="Times New Roman"/>
          <w:sz w:val="24"/>
          <w:szCs w:val="24"/>
          <w:lang w:val="en-US"/>
        </w:rPr>
        <w:t>, as well as various changes in the United States TV industry. Finally, the fashion sector was significant</w:t>
      </w:r>
      <w:r w:rsidR="00BB524F">
        <w:rPr>
          <w:rFonts w:ascii="Times New Roman" w:hAnsi="Times New Roman" w:cs="Times New Roman"/>
          <w:sz w:val="24"/>
          <w:szCs w:val="24"/>
          <w:lang w:val="en-US"/>
        </w:rPr>
        <w:t>l</w:t>
      </w:r>
      <w:r w:rsidRPr="00F3513D">
        <w:rPr>
          <w:rFonts w:ascii="Times New Roman" w:hAnsi="Times New Roman" w:cs="Times New Roman"/>
          <w:sz w:val="24"/>
          <w:szCs w:val="24"/>
          <w:lang w:val="en-US"/>
        </w:rPr>
        <w:t>y transformed, with celebrities and popular culture having a more marked impact on the global fashion trends. Indeed, the 1980s were a remarkable time to be alive.</w:t>
      </w:r>
    </w:p>
    <w:p w14:paraId="2BA7163D" w14:textId="77777777" w:rsidR="00036BF6" w:rsidRDefault="00036BF6" w:rsidP="0039413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135AD68" w14:textId="0B6E906B" w:rsidR="00422DD1" w:rsidRPr="001B504C" w:rsidRDefault="00F3513D" w:rsidP="00394134">
      <w:pPr>
        <w:spacing w:line="480" w:lineRule="auto"/>
        <w:jc w:val="center"/>
        <w:rPr>
          <w:rFonts w:ascii="Times New Roman" w:hAnsi="Times New Roman" w:cs="Times New Roman"/>
          <w:bCs/>
          <w:sz w:val="24"/>
          <w:szCs w:val="24"/>
          <w:lang w:val="en-US"/>
        </w:rPr>
      </w:pPr>
      <w:r w:rsidRPr="00F3513D">
        <w:rPr>
          <w:rFonts w:ascii="Times New Roman" w:hAnsi="Times New Roman" w:cs="Times New Roman"/>
          <w:bCs/>
          <w:sz w:val="24"/>
          <w:szCs w:val="24"/>
          <w:lang w:val="en-US"/>
        </w:rPr>
        <w:lastRenderedPageBreak/>
        <w:t>References</w:t>
      </w:r>
    </w:p>
    <w:p w14:paraId="5C9FA37A"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Auxier, R. (2010). Reagan’s Recession. </w:t>
      </w:r>
      <w:r w:rsidRPr="00F3513D">
        <w:rPr>
          <w:rFonts w:ascii="Times New Roman" w:hAnsi="Times New Roman" w:cs="Times New Roman"/>
          <w:i/>
          <w:sz w:val="24"/>
          <w:szCs w:val="24"/>
          <w:lang w:val="en-US"/>
        </w:rPr>
        <w:t>Pew Research Center</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F3513D">
          <w:rPr>
            <w:rStyle w:val="Hyperlink"/>
            <w:rFonts w:ascii="Times New Roman" w:hAnsi="Times New Roman" w:cs="Times New Roman"/>
            <w:sz w:val="24"/>
            <w:szCs w:val="24"/>
            <w:lang w:val="en-US"/>
          </w:rPr>
          <w:t>https://www.pewresearch.org/2010/12/14/reagans-recession/#:~:text=The%20unemployment%20rate%20hovered%20between,its%20recession%20peak%20of%2010.8%25</w:t>
        </w:r>
      </w:hyperlink>
    </w:p>
    <w:p w14:paraId="734F5E67"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Britannica, T. Editors of Encyclopaedia (2021). Ronald Reagan. </w:t>
      </w:r>
      <w:r w:rsidRPr="00F3513D">
        <w:rPr>
          <w:rFonts w:ascii="Times New Roman" w:hAnsi="Times New Roman" w:cs="Times New Roman"/>
          <w:i/>
          <w:sz w:val="24"/>
          <w:szCs w:val="24"/>
          <w:lang w:val="en-US"/>
        </w:rPr>
        <w:t>Encyclopedia Britannica</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F3513D">
          <w:rPr>
            <w:rStyle w:val="Hyperlink"/>
            <w:rFonts w:ascii="Times New Roman" w:hAnsi="Times New Roman" w:cs="Times New Roman"/>
            <w:sz w:val="24"/>
            <w:szCs w:val="24"/>
            <w:lang w:val="en-US"/>
          </w:rPr>
          <w:t>https://www.britannica.com/biography/Ronald-Reagan</w:t>
        </w:r>
      </w:hyperlink>
    </w:p>
    <w:p w14:paraId="46E58283"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Funk, C. (2016). A Quick and </w:t>
      </w:r>
      <w:r w:rsidRPr="00F3513D">
        <w:rPr>
          <w:rFonts w:ascii="Times New Roman" w:hAnsi="Times New Roman" w:cs="Times New Roman"/>
          <w:sz w:val="24"/>
          <w:szCs w:val="24"/>
          <w:lang w:val="en-US"/>
        </w:rPr>
        <w:t>dirty guide to art, music, and culture</w:t>
      </w:r>
      <w:r w:rsidRPr="00F3513D">
        <w:rPr>
          <w:rFonts w:ascii="Times New Roman" w:hAnsi="Times New Roman" w:cs="Times New Roman"/>
          <w:sz w:val="24"/>
          <w:szCs w:val="24"/>
          <w:lang w:val="en-US"/>
        </w:rPr>
        <w:t xml:space="preserve">. </w:t>
      </w:r>
      <w:r w:rsidRPr="00F3513D">
        <w:rPr>
          <w:rFonts w:ascii="Times New Roman" w:hAnsi="Times New Roman" w:cs="Times New Roman"/>
          <w:i/>
          <w:sz w:val="24"/>
          <w:szCs w:val="24"/>
          <w:lang w:val="en-US"/>
        </w:rPr>
        <w:t>Pressbooks</w:t>
      </w:r>
      <w:r w:rsidRPr="00F3513D">
        <w:rPr>
          <w:rFonts w:ascii="Times New Roman" w:hAnsi="Times New Roman" w:cs="Times New Roman"/>
          <w:sz w:val="24"/>
          <w:szCs w:val="24"/>
          <w:lang w:val="en-US"/>
        </w:rPr>
        <w:t>. The Ohio State University.</w:t>
      </w:r>
      <w:r>
        <w:rPr>
          <w:rFonts w:ascii="Times New Roman" w:hAnsi="Times New Roman" w:cs="Times New Roman"/>
          <w:sz w:val="24"/>
          <w:szCs w:val="24"/>
          <w:lang w:val="en-US"/>
        </w:rPr>
        <w:t xml:space="preserve"> Retrieved from </w:t>
      </w:r>
      <w:hyperlink r:id="rId8" w:history="1">
        <w:r w:rsidRPr="00F3513D">
          <w:rPr>
            <w:rStyle w:val="Hyperlink"/>
            <w:rFonts w:ascii="Times New Roman" w:hAnsi="Times New Roman" w:cs="Times New Roman"/>
            <w:sz w:val="24"/>
            <w:szCs w:val="24"/>
            <w:lang w:val="en-US"/>
          </w:rPr>
          <w:t>https://ohiostate.pressbooks.pub/artandmusicbiographies/chapter/reading-11-art-and-music-in-the-1980s/</w:t>
        </w:r>
      </w:hyperlink>
    </w:p>
    <w:p w14:paraId="6DCCC769"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History.com Editors. (2018). Just </w:t>
      </w:r>
      <w:r w:rsidRPr="00F3513D">
        <w:rPr>
          <w:rFonts w:ascii="Times New Roman" w:hAnsi="Times New Roman" w:cs="Times New Roman"/>
          <w:sz w:val="24"/>
          <w:szCs w:val="24"/>
          <w:lang w:val="en-US"/>
        </w:rPr>
        <w:t>say no</w:t>
      </w:r>
      <w:r w:rsidRPr="00F3513D">
        <w:rPr>
          <w:rFonts w:ascii="Times New Roman" w:hAnsi="Times New Roman" w:cs="Times New Roman"/>
          <w:sz w:val="24"/>
          <w:szCs w:val="24"/>
          <w:lang w:val="en-US"/>
        </w:rPr>
        <w:t xml:space="preserve">. </w:t>
      </w:r>
      <w:r w:rsidRPr="00F3513D">
        <w:rPr>
          <w:rFonts w:ascii="Times New Roman" w:hAnsi="Times New Roman" w:cs="Times New Roman"/>
          <w:i/>
          <w:sz w:val="24"/>
          <w:szCs w:val="24"/>
          <w:lang w:val="en-US"/>
        </w:rPr>
        <w:t>History</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F3513D">
          <w:rPr>
            <w:rStyle w:val="Hyperlink"/>
            <w:rFonts w:ascii="Times New Roman" w:hAnsi="Times New Roman" w:cs="Times New Roman"/>
            <w:sz w:val="24"/>
            <w:szCs w:val="24"/>
            <w:lang w:val="en-US"/>
          </w:rPr>
          <w:t>https://www.history.com/topics/1980s/just-say-no</w:t>
        </w:r>
      </w:hyperlink>
    </w:p>
    <w:p w14:paraId="640AEF98"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History.com Editors. (2021). Cold War </w:t>
      </w:r>
      <w:r>
        <w:rPr>
          <w:rFonts w:ascii="Times New Roman" w:hAnsi="Times New Roman" w:cs="Times New Roman"/>
          <w:sz w:val="24"/>
          <w:szCs w:val="24"/>
          <w:lang w:val="en-US"/>
        </w:rPr>
        <w:t>h</w:t>
      </w:r>
      <w:r w:rsidRPr="00F3513D">
        <w:rPr>
          <w:rFonts w:ascii="Times New Roman" w:hAnsi="Times New Roman" w:cs="Times New Roman"/>
          <w:sz w:val="24"/>
          <w:szCs w:val="24"/>
          <w:lang w:val="en-US"/>
        </w:rPr>
        <w:t xml:space="preserve">istory. </w:t>
      </w:r>
      <w:r w:rsidRPr="00F3513D">
        <w:rPr>
          <w:rFonts w:ascii="Times New Roman" w:hAnsi="Times New Roman" w:cs="Times New Roman"/>
          <w:i/>
          <w:sz w:val="24"/>
          <w:szCs w:val="24"/>
          <w:lang w:val="en-US"/>
        </w:rPr>
        <w:t>History</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0" w:history="1">
        <w:r w:rsidRPr="00F3513D">
          <w:rPr>
            <w:rStyle w:val="Hyperlink"/>
            <w:rFonts w:ascii="Times New Roman" w:hAnsi="Times New Roman" w:cs="Times New Roman"/>
            <w:sz w:val="24"/>
            <w:szCs w:val="24"/>
            <w:lang w:val="en-US"/>
          </w:rPr>
          <w:t>https://www.history.com/topics/cold-war/cold-war-history</w:t>
        </w:r>
      </w:hyperlink>
    </w:p>
    <w:p w14:paraId="12967C27"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Jekel, J. F., &amp; Allen, D. F. (1987). Trends in drug abuse in the mid-1980s. </w:t>
      </w:r>
      <w:r w:rsidRPr="00F3513D">
        <w:rPr>
          <w:rFonts w:ascii="Times New Roman" w:hAnsi="Times New Roman" w:cs="Times New Roman"/>
          <w:i/>
          <w:iCs/>
          <w:sz w:val="24"/>
          <w:szCs w:val="24"/>
          <w:lang w:val="en-US"/>
        </w:rPr>
        <w:t xml:space="preserve">The Yale </w:t>
      </w:r>
      <w:r>
        <w:rPr>
          <w:rFonts w:ascii="Times New Roman" w:hAnsi="Times New Roman" w:cs="Times New Roman"/>
          <w:i/>
          <w:iCs/>
          <w:sz w:val="24"/>
          <w:szCs w:val="24"/>
          <w:lang w:val="en-US"/>
        </w:rPr>
        <w:t>J</w:t>
      </w:r>
      <w:r w:rsidRPr="00F3513D">
        <w:rPr>
          <w:rFonts w:ascii="Times New Roman" w:hAnsi="Times New Roman" w:cs="Times New Roman"/>
          <w:i/>
          <w:iCs/>
          <w:sz w:val="24"/>
          <w:szCs w:val="24"/>
          <w:lang w:val="en-US"/>
        </w:rPr>
        <w:t xml:space="preserve">ournal of </w:t>
      </w:r>
      <w:r>
        <w:rPr>
          <w:rFonts w:ascii="Times New Roman" w:hAnsi="Times New Roman" w:cs="Times New Roman"/>
          <w:i/>
          <w:iCs/>
          <w:sz w:val="24"/>
          <w:szCs w:val="24"/>
          <w:lang w:val="en-US"/>
        </w:rPr>
        <w:t>B</w:t>
      </w:r>
      <w:r w:rsidRPr="00F3513D">
        <w:rPr>
          <w:rFonts w:ascii="Times New Roman" w:hAnsi="Times New Roman" w:cs="Times New Roman"/>
          <w:i/>
          <w:iCs/>
          <w:sz w:val="24"/>
          <w:szCs w:val="24"/>
          <w:lang w:val="en-US"/>
        </w:rPr>
        <w:t xml:space="preserve">iology and </w:t>
      </w:r>
      <w:r>
        <w:rPr>
          <w:rFonts w:ascii="Times New Roman" w:hAnsi="Times New Roman" w:cs="Times New Roman"/>
          <w:i/>
          <w:iCs/>
          <w:sz w:val="24"/>
          <w:szCs w:val="24"/>
          <w:lang w:val="en-US"/>
        </w:rPr>
        <w:t>M</w:t>
      </w:r>
      <w:r w:rsidRPr="00F3513D">
        <w:rPr>
          <w:rFonts w:ascii="Times New Roman" w:hAnsi="Times New Roman" w:cs="Times New Roman"/>
          <w:i/>
          <w:iCs/>
          <w:sz w:val="24"/>
          <w:szCs w:val="24"/>
          <w:lang w:val="en-US"/>
        </w:rPr>
        <w:t>edicine</w:t>
      </w:r>
      <w:r w:rsidRPr="00F3513D">
        <w:rPr>
          <w:rFonts w:ascii="Times New Roman" w:hAnsi="Times New Roman" w:cs="Times New Roman"/>
          <w:sz w:val="24"/>
          <w:szCs w:val="24"/>
          <w:lang w:val="en-US"/>
        </w:rPr>
        <w:t>, </w:t>
      </w:r>
      <w:r w:rsidRPr="00F3513D">
        <w:rPr>
          <w:rFonts w:ascii="Times New Roman" w:hAnsi="Times New Roman" w:cs="Times New Roman"/>
          <w:i/>
          <w:iCs/>
          <w:sz w:val="24"/>
          <w:szCs w:val="24"/>
          <w:lang w:val="en-US"/>
        </w:rPr>
        <w:t>60</w:t>
      </w:r>
      <w:r w:rsidRPr="00F3513D">
        <w:rPr>
          <w:rFonts w:ascii="Times New Roman" w:hAnsi="Times New Roman" w:cs="Times New Roman"/>
          <w:sz w:val="24"/>
          <w:szCs w:val="24"/>
          <w:lang w:val="en-US"/>
        </w:rPr>
        <w:t>(1), 45.</w:t>
      </w:r>
    </w:p>
    <w:p w14:paraId="3225A728"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Jones, S. (2005). MTV: The medium was the message. </w:t>
      </w:r>
      <w:r w:rsidRPr="00F3513D">
        <w:rPr>
          <w:rFonts w:ascii="Times New Roman" w:hAnsi="Times New Roman" w:cs="Times New Roman"/>
          <w:i/>
          <w:iCs/>
          <w:sz w:val="24"/>
          <w:szCs w:val="24"/>
          <w:lang w:val="en-US"/>
        </w:rPr>
        <w:t>Critical Studies in Media Communication</w:t>
      </w:r>
      <w:r w:rsidRPr="00F3513D">
        <w:rPr>
          <w:rFonts w:ascii="Times New Roman" w:hAnsi="Times New Roman" w:cs="Times New Roman"/>
          <w:sz w:val="24"/>
          <w:szCs w:val="24"/>
          <w:lang w:val="en-US"/>
        </w:rPr>
        <w:t>, </w:t>
      </w:r>
      <w:r w:rsidRPr="00F3513D">
        <w:rPr>
          <w:rFonts w:ascii="Times New Roman" w:hAnsi="Times New Roman" w:cs="Times New Roman"/>
          <w:i/>
          <w:iCs/>
          <w:sz w:val="24"/>
          <w:szCs w:val="24"/>
          <w:lang w:val="en-US"/>
        </w:rPr>
        <w:t>22</w:t>
      </w:r>
      <w:r w:rsidRPr="00F3513D">
        <w:rPr>
          <w:rFonts w:ascii="Times New Roman" w:hAnsi="Times New Roman" w:cs="Times New Roman"/>
          <w:sz w:val="24"/>
          <w:szCs w:val="24"/>
          <w:lang w:val="en-US"/>
        </w:rPr>
        <w:t>(1), 83-88.</w:t>
      </w:r>
    </w:p>
    <w:p w14:paraId="698A6BD7"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Reddy, K.</w:t>
      </w:r>
      <w:r>
        <w:rPr>
          <w:rFonts w:ascii="Times New Roman" w:hAnsi="Times New Roman" w:cs="Times New Roman"/>
          <w:sz w:val="24"/>
          <w:szCs w:val="24"/>
          <w:lang w:val="en-US"/>
        </w:rPr>
        <w:t xml:space="preserve"> </w:t>
      </w:r>
      <w:r w:rsidRPr="00F3513D">
        <w:rPr>
          <w:rFonts w:ascii="Times New Roman" w:hAnsi="Times New Roman" w:cs="Times New Roman"/>
          <w:sz w:val="24"/>
          <w:szCs w:val="24"/>
          <w:lang w:val="en-US"/>
        </w:rPr>
        <w:t xml:space="preserve">(2020). 1980-1989. </w:t>
      </w:r>
      <w:r w:rsidRPr="00F3513D">
        <w:rPr>
          <w:rFonts w:ascii="Times New Roman" w:hAnsi="Times New Roman" w:cs="Times New Roman"/>
          <w:i/>
          <w:sz w:val="24"/>
          <w:szCs w:val="24"/>
          <w:lang w:val="en-US"/>
        </w:rPr>
        <w:t>Fashion history timeline</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1" w:history="1">
        <w:r w:rsidRPr="00F3513D">
          <w:rPr>
            <w:rStyle w:val="Hyperlink"/>
            <w:rFonts w:ascii="Times New Roman" w:hAnsi="Times New Roman" w:cs="Times New Roman"/>
            <w:sz w:val="24"/>
            <w:szCs w:val="24"/>
            <w:lang w:val="en-US"/>
          </w:rPr>
          <w:t>https://fashionhistory.fitnyc.edu/1980-1989/</w:t>
        </w:r>
      </w:hyperlink>
    </w:p>
    <w:p w14:paraId="7E580DCA" w14:textId="1EEAD518"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Romano, A. (2018). Michael Jackson’s “Thriller” is the eternal </w:t>
      </w:r>
      <w:r w:rsidR="00BB524F">
        <w:rPr>
          <w:rFonts w:ascii="Times New Roman" w:hAnsi="Times New Roman" w:cs="Times New Roman"/>
          <w:sz w:val="24"/>
          <w:szCs w:val="24"/>
          <w:lang w:val="en-US"/>
        </w:rPr>
        <w:t>H</w:t>
      </w:r>
      <w:r w:rsidR="00BB524F" w:rsidRPr="00F3513D">
        <w:rPr>
          <w:rFonts w:ascii="Times New Roman" w:hAnsi="Times New Roman" w:cs="Times New Roman"/>
          <w:sz w:val="24"/>
          <w:szCs w:val="24"/>
          <w:lang w:val="en-US"/>
        </w:rPr>
        <w:t>alloween</w:t>
      </w:r>
      <w:r w:rsidRPr="00F3513D">
        <w:rPr>
          <w:rFonts w:ascii="Times New Roman" w:hAnsi="Times New Roman" w:cs="Times New Roman"/>
          <w:sz w:val="24"/>
          <w:szCs w:val="24"/>
          <w:lang w:val="en-US"/>
        </w:rPr>
        <w:t xml:space="preserve"> bop — and so much more. </w:t>
      </w:r>
      <w:r w:rsidRPr="00F3513D">
        <w:rPr>
          <w:rFonts w:ascii="Times New Roman" w:hAnsi="Times New Roman" w:cs="Times New Roman"/>
          <w:i/>
          <w:sz w:val="24"/>
          <w:szCs w:val="24"/>
          <w:lang w:val="en-US"/>
        </w:rPr>
        <w:t>Vox</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2" w:history="1">
        <w:r w:rsidRPr="00F3513D">
          <w:rPr>
            <w:rStyle w:val="Hyperlink"/>
            <w:rFonts w:ascii="Times New Roman" w:hAnsi="Times New Roman" w:cs="Times New Roman"/>
            <w:sz w:val="24"/>
            <w:szCs w:val="24"/>
            <w:lang w:val="en-US"/>
          </w:rPr>
          <w:t>https://www.vox.com/2018/10/31/18046940/michael-jackson-thriller-facts-trivia-making-of-john-landis</w:t>
        </w:r>
      </w:hyperlink>
    </w:p>
    <w:p w14:paraId="1315F3CC" w14:textId="0D6B4BCC" w:rsidR="001B504C" w:rsidRDefault="001B504C" w:rsidP="00394134">
      <w:pPr>
        <w:spacing w:line="480" w:lineRule="auto"/>
        <w:ind w:left="720" w:hanging="720"/>
        <w:rPr>
          <w:rFonts w:ascii="Times New Roman" w:hAnsi="Times New Roman" w:cs="Times New Roman"/>
          <w:sz w:val="24"/>
          <w:szCs w:val="24"/>
          <w:lang w:val="en-US"/>
        </w:rPr>
      </w:pPr>
      <w:r w:rsidRPr="006F4167">
        <w:rPr>
          <w:rFonts w:ascii="Times New Roman" w:hAnsi="Times New Roman" w:cs="Times New Roman"/>
          <w:sz w:val="24"/>
          <w:szCs w:val="24"/>
        </w:rPr>
        <w:t xml:space="preserve">Ronald Reagan </w:t>
      </w:r>
      <w:r>
        <w:rPr>
          <w:rFonts w:ascii="Times New Roman" w:hAnsi="Times New Roman" w:cs="Times New Roman"/>
          <w:sz w:val="24"/>
          <w:szCs w:val="24"/>
          <w:lang w:val="en-US"/>
        </w:rPr>
        <w:t>p</w:t>
      </w:r>
      <w:r w:rsidRPr="006F4167">
        <w:rPr>
          <w:rFonts w:ascii="Times New Roman" w:hAnsi="Times New Roman" w:cs="Times New Roman"/>
          <w:sz w:val="24"/>
          <w:szCs w:val="24"/>
        </w:rPr>
        <w:t xml:space="preserve">residential </w:t>
      </w:r>
      <w:r>
        <w:rPr>
          <w:rFonts w:ascii="Times New Roman" w:hAnsi="Times New Roman" w:cs="Times New Roman"/>
          <w:sz w:val="24"/>
          <w:szCs w:val="24"/>
          <w:lang w:val="en-US"/>
        </w:rPr>
        <w:t>l</w:t>
      </w:r>
      <w:r w:rsidRPr="006F4167">
        <w:rPr>
          <w:rFonts w:ascii="Times New Roman" w:hAnsi="Times New Roman" w:cs="Times New Roman"/>
          <w:sz w:val="24"/>
          <w:szCs w:val="24"/>
        </w:rPr>
        <w:t>library</w:t>
      </w:r>
      <w:r w:rsidRPr="006F4167">
        <w:rPr>
          <w:rFonts w:ascii="Times New Roman" w:hAnsi="Times New Roman" w:cs="Times New Roman"/>
          <w:sz w:val="24"/>
          <w:szCs w:val="24"/>
        </w:rPr>
        <w:t xml:space="preserve"> &amp; </w:t>
      </w:r>
      <w:r w:rsidR="00BB524F" w:rsidRPr="006F4167">
        <w:rPr>
          <w:rFonts w:ascii="Times New Roman" w:hAnsi="Times New Roman" w:cs="Times New Roman"/>
          <w:sz w:val="24"/>
          <w:szCs w:val="24"/>
        </w:rPr>
        <w:t>museum</w:t>
      </w:r>
      <w:r w:rsidRPr="006F4167">
        <w:rPr>
          <w:rFonts w:ascii="Times New Roman" w:hAnsi="Times New Roman" w:cs="Times New Roman"/>
          <w:sz w:val="24"/>
          <w:szCs w:val="24"/>
        </w:rPr>
        <w:t xml:space="preserve"> (RRPLM). (n.d.). </w:t>
      </w:r>
      <w:r w:rsidRPr="006F4167">
        <w:rPr>
          <w:rFonts w:ascii="Times New Roman" w:hAnsi="Times New Roman" w:cs="Times New Roman"/>
          <w:i/>
          <w:iCs/>
          <w:sz w:val="24"/>
          <w:szCs w:val="24"/>
        </w:rPr>
        <w:t>The Reagan Presidency</w:t>
      </w:r>
      <w:r w:rsidRPr="006F4167">
        <w:rPr>
          <w:rFonts w:ascii="Times New Roman" w:hAnsi="Times New Roman" w:cs="Times New Roman"/>
          <w:sz w:val="24"/>
          <w:szCs w:val="24"/>
        </w:rPr>
        <w:t>.</w:t>
      </w:r>
      <w:r>
        <w:rPr>
          <w:rFonts w:ascii="Times New Roman" w:hAnsi="Times New Roman" w:cs="Times New Roman"/>
          <w:sz w:val="24"/>
          <w:szCs w:val="24"/>
          <w:lang w:val="en-US"/>
        </w:rPr>
        <w:t xml:space="preserve"> Retrieved </w:t>
      </w:r>
      <w:hyperlink r:id="rId13" w:tgtFrame="_blank" w:history="1">
        <w:r w:rsidRPr="006F4167">
          <w:rPr>
            <w:rStyle w:val="Hyperlink"/>
            <w:rFonts w:ascii="Times New Roman" w:hAnsi="Times New Roman" w:cs="Times New Roman"/>
            <w:sz w:val="24"/>
            <w:szCs w:val="24"/>
          </w:rPr>
          <w:t>https://www.reaganlibrary.gov/reagans/reagan-administration/reagan-presidency</w:t>
        </w:r>
      </w:hyperlink>
    </w:p>
    <w:p w14:paraId="4C36A4DD"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Tenenbaum, S. (2011). </w:t>
      </w:r>
      <w:r w:rsidRPr="00F3513D">
        <w:rPr>
          <w:rFonts w:ascii="Times New Roman" w:hAnsi="Times New Roman" w:cs="Times New Roman"/>
          <w:i/>
          <w:sz w:val="24"/>
          <w:szCs w:val="24"/>
          <w:lang w:val="en-US"/>
        </w:rPr>
        <w:t>I Know I Am Someone: Michael Jackson,</w:t>
      </w:r>
      <w:r>
        <w:rPr>
          <w:rFonts w:ascii="Times New Roman" w:hAnsi="Times New Roman" w:cs="Times New Roman"/>
          <w:i/>
          <w:sz w:val="24"/>
          <w:szCs w:val="24"/>
          <w:lang w:val="en-US"/>
        </w:rPr>
        <w:t xml:space="preserve"> </w:t>
      </w:r>
      <w:r w:rsidRPr="00F3513D">
        <w:rPr>
          <w:rFonts w:ascii="Times New Roman" w:hAnsi="Times New Roman" w:cs="Times New Roman"/>
          <w:i/>
          <w:sz w:val="24"/>
          <w:szCs w:val="24"/>
          <w:lang w:val="en-US"/>
        </w:rPr>
        <w:t>“Thriller”, and American Identity.</w:t>
      </w:r>
      <w:r w:rsidRPr="00F3513D">
        <w:rPr>
          <w:rFonts w:ascii="Times New Roman" w:hAnsi="Times New Roman" w:cs="Times New Roman"/>
          <w:sz w:val="24"/>
          <w:szCs w:val="24"/>
          <w:lang w:val="en-US"/>
        </w:rPr>
        <w:t xml:space="preserve"> The George Washington University.</w:t>
      </w:r>
    </w:p>
    <w:p w14:paraId="675F7E43" w14:textId="77777777" w:rsidR="001B504C" w:rsidRPr="00F3513D"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Thompson, R. J. and Allen, Steve. (2019). </w:t>
      </w:r>
      <w:r w:rsidRPr="00F3513D">
        <w:rPr>
          <w:rFonts w:ascii="Times New Roman" w:hAnsi="Times New Roman" w:cs="Times New Roman"/>
          <w:iCs/>
          <w:sz w:val="24"/>
          <w:szCs w:val="24"/>
          <w:lang w:val="en-US"/>
        </w:rPr>
        <w:t>Television in the United States</w:t>
      </w:r>
      <w:r w:rsidRPr="00F3513D">
        <w:rPr>
          <w:rFonts w:ascii="Times New Roman" w:hAnsi="Times New Roman" w:cs="Times New Roman"/>
          <w:sz w:val="24"/>
          <w:szCs w:val="24"/>
          <w:lang w:val="en-US"/>
        </w:rPr>
        <w:t>. </w:t>
      </w:r>
      <w:r w:rsidRPr="00F3513D">
        <w:rPr>
          <w:rFonts w:ascii="Times New Roman" w:hAnsi="Times New Roman" w:cs="Times New Roman"/>
          <w:i/>
          <w:iCs/>
          <w:sz w:val="24"/>
          <w:szCs w:val="24"/>
          <w:lang w:val="en-US"/>
        </w:rPr>
        <w:t>Encyclopedia Britannica</w:t>
      </w:r>
      <w:r w:rsidRPr="00F3513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4" w:history="1">
        <w:r w:rsidRPr="008A4692">
          <w:rPr>
            <w:rStyle w:val="Hyperlink"/>
            <w:rFonts w:ascii="Times New Roman" w:hAnsi="Times New Roman" w:cs="Times New Roman"/>
            <w:sz w:val="24"/>
            <w:szCs w:val="24"/>
            <w:lang w:val="en-US"/>
          </w:rPr>
          <w:t>https://www.britannica.com/art/television-in-the-United-States</w:t>
        </w:r>
      </w:hyperlink>
    </w:p>
    <w:p w14:paraId="557BB139" w14:textId="77777777" w:rsidR="001B504C" w:rsidRDefault="001B504C" w:rsidP="00394134">
      <w:pPr>
        <w:spacing w:line="480" w:lineRule="auto"/>
        <w:ind w:left="720" w:hanging="720"/>
        <w:rPr>
          <w:rFonts w:ascii="Times New Roman" w:hAnsi="Times New Roman" w:cs="Times New Roman"/>
          <w:sz w:val="24"/>
          <w:szCs w:val="24"/>
          <w:lang w:val="en-US"/>
        </w:rPr>
      </w:pPr>
      <w:r w:rsidRPr="00F3513D">
        <w:rPr>
          <w:rFonts w:ascii="Times New Roman" w:hAnsi="Times New Roman" w:cs="Times New Roman"/>
          <w:sz w:val="24"/>
          <w:szCs w:val="24"/>
          <w:lang w:val="en-US"/>
        </w:rPr>
        <w:t xml:space="preserve">Toaldo, M. (2012). The Reagan </w:t>
      </w:r>
      <w:r>
        <w:rPr>
          <w:rFonts w:ascii="Times New Roman" w:hAnsi="Times New Roman" w:cs="Times New Roman"/>
          <w:sz w:val="24"/>
          <w:szCs w:val="24"/>
          <w:lang w:val="en-US"/>
        </w:rPr>
        <w:t>a</w:t>
      </w:r>
      <w:r w:rsidRPr="00F3513D">
        <w:rPr>
          <w:rFonts w:ascii="Times New Roman" w:hAnsi="Times New Roman" w:cs="Times New Roman"/>
          <w:sz w:val="24"/>
          <w:szCs w:val="24"/>
          <w:lang w:val="en-US"/>
        </w:rPr>
        <w:t xml:space="preserve">dministration and the </w:t>
      </w:r>
      <w:r>
        <w:rPr>
          <w:rFonts w:ascii="Times New Roman" w:hAnsi="Times New Roman" w:cs="Times New Roman"/>
          <w:sz w:val="24"/>
          <w:szCs w:val="24"/>
          <w:lang w:val="en-US"/>
        </w:rPr>
        <w:t>o</w:t>
      </w:r>
      <w:r w:rsidRPr="00F3513D">
        <w:rPr>
          <w:rFonts w:ascii="Times New Roman" w:hAnsi="Times New Roman" w:cs="Times New Roman"/>
          <w:sz w:val="24"/>
          <w:szCs w:val="24"/>
          <w:lang w:val="en-US"/>
        </w:rPr>
        <w:t xml:space="preserve">rigins of the </w:t>
      </w:r>
      <w:r>
        <w:rPr>
          <w:rFonts w:ascii="Times New Roman" w:hAnsi="Times New Roman" w:cs="Times New Roman"/>
          <w:sz w:val="24"/>
          <w:szCs w:val="24"/>
          <w:lang w:val="en-US"/>
        </w:rPr>
        <w:t>w</w:t>
      </w:r>
      <w:r w:rsidRPr="00F3513D">
        <w:rPr>
          <w:rFonts w:ascii="Times New Roman" w:hAnsi="Times New Roman" w:cs="Times New Roman"/>
          <w:sz w:val="24"/>
          <w:szCs w:val="24"/>
          <w:lang w:val="en-US"/>
        </w:rPr>
        <w:t xml:space="preserve">ar on </w:t>
      </w:r>
      <w:r>
        <w:rPr>
          <w:rFonts w:ascii="Times New Roman" w:hAnsi="Times New Roman" w:cs="Times New Roman"/>
          <w:sz w:val="24"/>
          <w:szCs w:val="24"/>
          <w:lang w:val="en-US"/>
        </w:rPr>
        <w:t>t</w:t>
      </w:r>
      <w:r w:rsidRPr="00F3513D">
        <w:rPr>
          <w:rFonts w:ascii="Times New Roman" w:hAnsi="Times New Roman" w:cs="Times New Roman"/>
          <w:sz w:val="24"/>
          <w:szCs w:val="24"/>
          <w:lang w:val="en-US"/>
        </w:rPr>
        <w:t xml:space="preserve">error: Lebanon and Libya as </w:t>
      </w:r>
      <w:r>
        <w:rPr>
          <w:rFonts w:ascii="Times New Roman" w:hAnsi="Times New Roman" w:cs="Times New Roman"/>
          <w:sz w:val="24"/>
          <w:szCs w:val="24"/>
          <w:lang w:val="en-US"/>
        </w:rPr>
        <w:t>c</w:t>
      </w:r>
      <w:r w:rsidRPr="00F3513D">
        <w:rPr>
          <w:rFonts w:ascii="Times New Roman" w:hAnsi="Times New Roman" w:cs="Times New Roman"/>
          <w:sz w:val="24"/>
          <w:szCs w:val="24"/>
          <w:lang w:val="en-US"/>
        </w:rPr>
        <w:t xml:space="preserve">ase </w:t>
      </w:r>
      <w:r>
        <w:rPr>
          <w:rFonts w:ascii="Times New Roman" w:hAnsi="Times New Roman" w:cs="Times New Roman"/>
          <w:sz w:val="24"/>
          <w:szCs w:val="24"/>
          <w:lang w:val="en-US"/>
        </w:rPr>
        <w:t>s</w:t>
      </w:r>
      <w:r w:rsidRPr="00F3513D">
        <w:rPr>
          <w:rFonts w:ascii="Times New Roman" w:hAnsi="Times New Roman" w:cs="Times New Roman"/>
          <w:sz w:val="24"/>
          <w:szCs w:val="24"/>
          <w:lang w:val="en-US"/>
        </w:rPr>
        <w:t xml:space="preserve">tudies. </w:t>
      </w:r>
      <w:r w:rsidRPr="00F3513D">
        <w:rPr>
          <w:rFonts w:ascii="Times New Roman" w:hAnsi="Times New Roman" w:cs="Times New Roman"/>
          <w:i/>
          <w:sz w:val="24"/>
          <w:szCs w:val="24"/>
          <w:lang w:val="en-US"/>
        </w:rPr>
        <w:t>New Middle Eastern Studies</w:t>
      </w:r>
      <w:r w:rsidRPr="00F3513D">
        <w:rPr>
          <w:rFonts w:ascii="Times New Roman" w:hAnsi="Times New Roman" w:cs="Times New Roman"/>
          <w:sz w:val="24"/>
          <w:szCs w:val="24"/>
          <w:lang w:val="en-US"/>
        </w:rPr>
        <w:t>, 2.</w:t>
      </w:r>
    </w:p>
    <w:sectPr w:rsidR="001B504C" w:rsidSect="00F3513D">
      <w:head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ABB50" w14:textId="77777777" w:rsidR="004B761A" w:rsidRDefault="004B761A" w:rsidP="00F3513D">
      <w:pPr>
        <w:spacing w:after="0" w:line="240" w:lineRule="auto"/>
      </w:pPr>
      <w:r>
        <w:separator/>
      </w:r>
    </w:p>
  </w:endnote>
  <w:endnote w:type="continuationSeparator" w:id="0">
    <w:p w14:paraId="5EAC8C7C" w14:textId="77777777" w:rsidR="004B761A" w:rsidRDefault="004B761A" w:rsidP="00F35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E914D" w14:textId="77777777" w:rsidR="004B761A" w:rsidRDefault="004B761A" w:rsidP="00F3513D">
      <w:pPr>
        <w:spacing w:after="0" w:line="240" w:lineRule="auto"/>
      </w:pPr>
      <w:r>
        <w:separator/>
      </w:r>
    </w:p>
  </w:footnote>
  <w:footnote w:type="continuationSeparator" w:id="0">
    <w:p w14:paraId="4D8B0309" w14:textId="77777777" w:rsidR="004B761A" w:rsidRDefault="004B761A" w:rsidP="00F351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57461914"/>
      <w:docPartObj>
        <w:docPartGallery w:val="Page Numbers (Top of Page)"/>
        <w:docPartUnique/>
      </w:docPartObj>
    </w:sdtPr>
    <w:sdtEndPr>
      <w:rPr>
        <w:noProof/>
      </w:rPr>
    </w:sdtEndPr>
    <w:sdtContent>
      <w:p w14:paraId="02F917BD" w14:textId="08C12114" w:rsidR="00F3513D" w:rsidRPr="00F3513D" w:rsidRDefault="00F3513D" w:rsidP="00F3513D">
        <w:pPr>
          <w:pStyle w:val="Header"/>
          <w:jc w:val="right"/>
          <w:rPr>
            <w:rFonts w:ascii="Times New Roman" w:hAnsi="Times New Roman" w:cs="Times New Roman"/>
          </w:rPr>
        </w:pPr>
        <w:r w:rsidRPr="00F3513D">
          <w:rPr>
            <w:rFonts w:ascii="Times New Roman" w:hAnsi="Times New Roman" w:cs="Times New Roman"/>
            <w:lang w:val="en-US"/>
          </w:rPr>
          <w:t>THE DECADE OF 1980S</w:t>
        </w:r>
        <w:r>
          <w:rPr>
            <w:rFonts w:ascii="Times New Roman" w:hAnsi="Times New Roman" w:cs="Times New Roman"/>
          </w:rPr>
          <w:tab/>
        </w:r>
        <w:r>
          <w:rPr>
            <w:rFonts w:ascii="Times New Roman" w:hAnsi="Times New Roman" w:cs="Times New Roman"/>
          </w:rPr>
          <w:tab/>
        </w:r>
        <w:r w:rsidRPr="00F3513D">
          <w:rPr>
            <w:rFonts w:ascii="Times New Roman" w:hAnsi="Times New Roman" w:cs="Times New Roman"/>
          </w:rPr>
          <w:fldChar w:fldCharType="begin"/>
        </w:r>
        <w:r w:rsidRPr="00F3513D">
          <w:rPr>
            <w:rFonts w:ascii="Times New Roman" w:hAnsi="Times New Roman" w:cs="Times New Roman"/>
          </w:rPr>
          <w:instrText xml:space="preserve"> PAGE   \* MERGEFORMAT </w:instrText>
        </w:r>
        <w:r w:rsidRPr="00F3513D">
          <w:rPr>
            <w:rFonts w:ascii="Times New Roman" w:hAnsi="Times New Roman" w:cs="Times New Roman"/>
          </w:rPr>
          <w:fldChar w:fldCharType="separate"/>
        </w:r>
        <w:r w:rsidRPr="00F3513D">
          <w:rPr>
            <w:rFonts w:ascii="Times New Roman" w:hAnsi="Times New Roman" w:cs="Times New Roman"/>
            <w:noProof/>
          </w:rPr>
          <w:t>2</w:t>
        </w:r>
        <w:r w:rsidRPr="00F3513D">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89488919"/>
      <w:docPartObj>
        <w:docPartGallery w:val="Page Numbers (Top of Page)"/>
        <w:docPartUnique/>
      </w:docPartObj>
    </w:sdtPr>
    <w:sdtEndPr>
      <w:rPr>
        <w:noProof/>
      </w:rPr>
    </w:sdtEndPr>
    <w:sdtContent>
      <w:p w14:paraId="56660E47" w14:textId="7126025E" w:rsidR="00F3513D" w:rsidRPr="00F3513D" w:rsidRDefault="00F3513D" w:rsidP="00F3513D">
        <w:pPr>
          <w:pStyle w:val="Header"/>
          <w:jc w:val="right"/>
          <w:rPr>
            <w:rFonts w:ascii="Times New Roman" w:hAnsi="Times New Roman" w:cs="Times New Roman"/>
          </w:rPr>
        </w:pPr>
        <w:r>
          <w:rPr>
            <w:rFonts w:ascii="Times New Roman" w:hAnsi="Times New Roman" w:cs="Times New Roman"/>
            <w:lang w:val="en-US"/>
          </w:rPr>
          <w:t xml:space="preserve">Running head: </w:t>
        </w:r>
        <w:r w:rsidRPr="00F3513D">
          <w:rPr>
            <w:rFonts w:ascii="Times New Roman" w:hAnsi="Times New Roman" w:cs="Times New Roman"/>
            <w:lang w:val="en-US"/>
          </w:rPr>
          <w:t>THE DECADE OF 1980S</w:t>
        </w:r>
        <w:r>
          <w:rPr>
            <w:rFonts w:ascii="Times New Roman" w:hAnsi="Times New Roman" w:cs="Times New Roman"/>
          </w:rPr>
          <w:tab/>
        </w:r>
        <w:r>
          <w:rPr>
            <w:rFonts w:ascii="Times New Roman" w:hAnsi="Times New Roman" w:cs="Times New Roman"/>
          </w:rPr>
          <w:tab/>
        </w:r>
        <w:r w:rsidRPr="00F3513D">
          <w:rPr>
            <w:rFonts w:ascii="Times New Roman" w:hAnsi="Times New Roman" w:cs="Times New Roman"/>
          </w:rPr>
          <w:fldChar w:fldCharType="begin"/>
        </w:r>
        <w:r w:rsidRPr="00F3513D">
          <w:rPr>
            <w:rFonts w:ascii="Times New Roman" w:hAnsi="Times New Roman" w:cs="Times New Roman"/>
          </w:rPr>
          <w:instrText xml:space="preserve"> PAGE   \* MERGEFORMAT </w:instrText>
        </w:r>
        <w:r w:rsidRPr="00F3513D">
          <w:rPr>
            <w:rFonts w:ascii="Times New Roman" w:hAnsi="Times New Roman" w:cs="Times New Roman"/>
          </w:rPr>
          <w:fldChar w:fldCharType="separate"/>
        </w:r>
        <w:r w:rsidRPr="00F3513D">
          <w:rPr>
            <w:rFonts w:ascii="Times New Roman" w:hAnsi="Times New Roman" w:cs="Times New Roman"/>
            <w:noProof/>
          </w:rPr>
          <w:t>2</w:t>
        </w:r>
        <w:r w:rsidRPr="00F3513D">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Q3NzMxM7cwNjVQ0lEKTi0uzszPAykwrAUAZVCVGSwAAAA="/>
  </w:docVars>
  <w:rsids>
    <w:rsidRoot w:val="00F3513D"/>
    <w:rsid w:val="00036BF6"/>
    <w:rsid w:val="00123D9E"/>
    <w:rsid w:val="001B504C"/>
    <w:rsid w:val="00297D28"/>
    <w:rsid w:val="002B14ED"/>
    <w:rsid w:val="002E1F60"/>
    <w:rsid w:val="00394134"/>
    <w:rsid w:val="003D26F3"/>
    <w:rsid w:val="003D286F"/>
    <w:rsid w:val="00422DD1"/>
    <w:rsid w:val="0044170E"/>
    <w:rsid w:val="004B761A"/>
    <w:rsid w:val="005F2A9C"/>
    <w:rsid w:val="006E2A61"/>
    <w:rsid w:val="006F4167"/>
    <w:rsid w:val="00923729"/>
    <w:rsid w:val="00BB524F"/>
    <w:rsid w:val="00C23C34"/>
    <w:rsid w:val="00C5373B"/>
    <w:rsid w:val="00D35728"/>
    <w:rsid w:val="00D50D17"/>
    <w:rsid w:val="00DD6089"/>
    <w:rsid w:val="00EF6405"/>
    <w:rsid w:val="00F3513D"/>
    <w:rsid w:val="00FC330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8C6EA"/>
  <w15:chartTrackingRefBased/>
  <w15:docId w15:val="{5274C7BF-D804-41DA-A443-4FF647644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513D"/>
    <w:rPr>
      <w:color w:val="0563C1" w:themeColor="hyperlink"/>
      <w:u w:val="single"/>
    </w:rPr>
  </w:style>
  <w:style w:type="character" w:styleId="UnresolvedMention">
    <w:name w:val="Unresolved Mention"/>
    <w:basedOn w:val="DefaultParagraphFont"/>
    <w:uiPriority w:val="99"/>
    <w:semiHidden/>
    <w:unhideWhenUsed/>
    <w:rsid w:val="00F3513D"/>
    <w:rPr>
      <w:color w:val="605E5C"/>
      <w:shd w:val="clear" w:color="auto" w:fill="E1DFDD"/>
    </w:rPr>
  </w:style>
  <w:style w:type="paragraph" w:styleId="Header">
    <w:name w:val="header"/>
    <w:basedOn w:val="Normal"/>
    <w:link w:val="HeaderChar"/>
    <w:uiPriority w:val="99"/>
    <w:unhideWhenUsed/>
    <w:rsid w:val="00F35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13D"/>
  </w:style>
  <w:style w:type="paragraph" w:styleId="Footer">
    <w:name w:val="footer"/>
    <w:basedOn w:val="Normal"/>
    <w:link w:val="FooterChar"/>
    <w:uiPriority w:val="99"/>
    <w:unhideWhenUsed/>
    <w:rsid w:val="00F35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hiostate.pressbooks.pub/artandmusicbiographies/chapter/reading-11-art-and-music-in-the-1980s/" TargetMode="External"/><Relationship Id="rId13" Type="http://schemas.openxmlformats.org/officeDocument/2006/relationships/hyperlink" Target="https://www.reaganlibrary.gov/reagans/reagan-administration/reagan-presidency"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britannica.com/biography/Ronald-Reagan" TargetMode="External"/><Relationship Id="rId12" Type="http://schemas.openxmlformats.org/officeDocument/2006/relationships/hyperlink" Target="https://www.vox.com/2018/10/31/18046940/michael-jackson-thriller-facts-trivia-making-of-john-landis"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www.pewresearch.org/2010/12/14/reagans-recession/#:~:text=The%20unemployment%20rate%20hovered%20between,its%20recession%20peak%20of%2010.8%25" TargetMode="External"/><Relationship Id="rId11" Type="http://schemas.openxmlformats.org/officeDocument/2006/relationships/hyperlink" Target="https://fashionhistory.fitnyc.edu/1980-1989/"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history.com/topics/cold-war/cold-war-history" TargetMode="External"/><Relationship Id="rId4" Type="http://schemas.openxmlformats.org/officeDocument/2006/relationships/footnotes" Target="footnotes.xml"/><Relationship Id="rId9" Type="http://schemas.openxmlformats.org/officeDocument/2006/relationships/hyperlink" Target="https://www.history.com/topics/1980s/just-say-no" TargetMode="External"/><Relationship Id="rId14" Type="http://schemas.openxmlformats.org/officeDocument/2006/relationships/hyperlink" Target="https://www.britannica.com/art/television-in-the-United-St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4</Pages>
  <Words>6792</Words>
  <Characters>3872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7</cp:revision>
  <dcterms:created xsi:type="dcterms:W3CDTF">2021-04-28T13:56:00Z</dcterms:created>
  <dcterms:modified xsi:type="dcterms:W3CDTF">2021-04-28T14:48:00Z</dcterms:modified>
</cp:coreProperties>
</file>